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146"/>
        <w:tblW w:w="9776" w:type="dxa"/>
        <w:tblLook w:val="04A0" w:firstRow="1" w:lastRow="0" w:firstColumn="1" w:lastColumn="0" w:noHBand="0" w:noVBand="1"/>
      </w:tblPr>
      <w:tblGrid>
        <w:gridCol w:w="963"/>
        <w:gridCol w:w="4702"/>
        <w:gridCol w:w="993"/>
        <w:gridCol w:w="3118"/>
      </w:tblGrid>
      <w:tr w:rsidR="00A10B81" w:rsidRPr="00C37FA6" w14:paraId="1BE2D0D2" w14:textId="77777777" w:rsidTr="00024FB8">
        <w:tc>
          <w:tcPr>
            <w:tcW w:w="963" w:type="dxa"/>
          </w:tcPr>
          <w:p w14:paraId="4C1474E1" w14:textId="77777777" w:rsidR="00A10B81" w:rsidRPr="00024FB8" w:rsidRDefault="00A10B81" w:rsidP="00024FB8">
            <w:r w:rsidRPr="00024FB8">
              <w:t xml:space="preserve">Name: </w:t>
            </w:r>
          </w:p>
        </w:tc>
        <w:sdt>
          <w:sdtPr>
            <w:id w:val="-236329231"/>
            <w:placeholder>
              <w:docPart w:val="42BCA69DC3784016B08C2E993505AD2E"/>
            </w:placeholder>
            <w:showingPlcHdr/>
          </w:sdtPr>
          <w:sdtContent>
            <w:tc>
              <w:tcPr>
                <w:tcW w:w="4702" w:type="dxa"/>
              </w:tcPr>
              <w:p w14:paraId="47D4B906" w14:textId="67D0DA60" w:rsidR="00A10B81" w:rsidRPr="00024FB8" w:rsidRDefault="00024FB8" w:rsidP="00024FB8">
                <w:r w:rsidRPr="00024FB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993" w:type="dxa"/>
          </w:tcPr>
          <w:p w14:paraId="46CAFA7D" w14:textId="77777777" w:rsidR="00A10B81" w:rsidRPr="00024FB8" w:rsidRDefault="00A10B81" w:rsidP="00024FB8">
            <w:r w:rsidRPr="00024FB8">
              <w:t>Date:</w:t>
            </w:r>
          </w:p>
        </w:tc>
        <w:sdt>
          <w:sdtPr>
            <w:id w:val="1253933759"/>
            <w:placeholder>
              <w:docPart w:val="2243205A94784A1DB52C2EA3FF3B27F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3118" w:type="dxa"/>
              </w:tcPr>
              <w:p w14:paraId="73F8690B" w14:textId="77777777" w:rsidR="00A10B81" w:rsidRPr="00024FB8" w:rsidRDefault="00A10B81" w:rsidP="00024FB8">
                <w:r w:rsidRPr="00024FB8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7156675A" w14:textId="3585C291" w:rsidR="00C37FA6" w:rsidRPr="00024FB8" w:rsidRDefault="00C37FA6" w:rsidP="00024FB8">
      <w:pPr>
        <w:pStyle w:val="Heading1"/>
      </w:pPr>
      <w:r w:rsidRPr="00024FB8">
        <w:t>Working Title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9781"/>
      </w:tblGrid>
      <w:tr w:rsidR="00C37FA6" w14:paraId="2A0F2639" w14:textId="77777777" w:rsidTr="00024FB8">
        <w:sdt>
          <w:sdtPr>
            <w:id w:val="1895006038"/>
            <w:placeholder>
              <w:docPart w:val="81A178A2A3694ABBB30792D8803BBD14"/>
            </w:placeholder>
            <w:showingPlcHdr/>
          </w:sdtPr>
          <w:sdtEndPr/>
          <w:sdtContent>
            <w:tc>
              <w:tcPr>
                <w:tcW w:w="9781" w:type="dxa"/>
              </w:tcPr>
              <w:p w14:paraId="21468954" w14:textId="340F2889" w:rsidR="00C37FA6" w:rsidRPr="00024FB8" w:rsidRDefault="00E15DDB" w:rsidP="00024FB8">
                <w:r w:rsidRPr="00024FB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70344C9" w14:textId="77777777" w:rsidR="00C37FA6" w:rsidRPr="00024FB8" w:rsidRDefault="00C37FA6" w:rsidP="00024FB8">
      <w:pPr>
        <w:pStyle w:val="Heading1"/>
      </w:pPr>
      <w:r w:rsidRPr="00024FB8">
        <w:t>Summary of case</w:t>
      </w:r>
    </w:p>
    <w:p w14:paraId="737294BB" w14:textId="77777777" w:rsidR="00C37FA6" w:rsidRPr="00024FB8" w:rsidRDefault="00C37FA6" w:rsidP="00C37FA6">
      <w:r w:rsidRPr="00024FB8">
        <w:t>With reference to case components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9781"/>
      </w:tblGrid>
      <w:tr w:rsidR="00C37FA6" w14:paraId="5A9F6089" w14:textId="77777777" w:rsidTr="00024FB8">
        <w:tc>
          <w:tcPr>
            <w:tcW w:w="9781" w:type="dxa"/>
          </w:tcPr>
          <w:p w14:paraId="6F474A86" w14:textId="72E02E05" w:rsidR="00C37FA6" w:rsidRPr="00024FB8" w:rsidRDefault="00C37FA6" w:rsidP="00024FB8">
            <w:proofErr w:type="gramStart"/>
            <w:r w:rsidRPr="00C37FA6">
              <w:t>EG  -</w:t>
            </w:r>
            <w:proofErr w:type="gramEnd"/>
            <w:r w:rsidRPr="00C37FA6">
              <w:t xml:space="preserve"> </w:t>
            </w:r>
            <w:r w:rsidRPr="00024FB8">
              <w:t>context, key aims, role, methods, outcomes etc</w:t>
            </w:r>
          </w:p>
          <w:sdt>
            <w:sdtPr>
              <w:id w:val="-1341391541"/>
              <w:placeholder>
                <w:docPart w:val="8A1800FE31FA4D7EB1E2295EC76A2D1A"/>
              </w:placeholder>
              <w:showingPlcHdr/>
            </w:sdtPr>
            <w:sdtEndPr/>
            <w:sdtContent>
              <w:p w14:paraId="203AEE80" w14:textId="4D8C9BDA" w:rsidR="00913CB1" w:rsidRPr="00024FB8" w:rsidRDefault="00E15DDB" w:rsidP="00024FB8">
                <w:r w:rsidRPr="00024FB8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49FFA3D" w14:textId="77777777" w:rsidR="00913CB1" w:rsidRDefault="00913CB1" w:rsidP="00024FB8"/>
          <w:p w14:paraId="55659485" w14:textId="77777777" w:rsidR="00C37FA6" w:rsidRDefault="00C37FA6" w:rsidP="00024FB8"/>
          <w:p w14:paraId="32910D1E" w14:textId="77777777" w:rsidR="00D724A9" w:rsidRDefault="00D724A9" w:rsidP="00024FB8"/>
          <w:p w14:paraId="34FFA45C" w14:textId="77777777" w:rsidR="00913CB1" w:rsidRDefault="00913CB1" w:rsidP="00024FB8"/>
          <w:p w14:paraId="0A494711" w14:textId="77777777" w:rsidR="00D724A9" w:rsidRDefault="00D724A9" w:rsidP="00024FB8"/>
          <w:p w14:paraId="69862752" w14:textId="77777777" w:rsidR="00913CB1" w:rsidRDefault="00913CB1" w:rsidP="00024FB8"/>
        </w:tc>
      </w:tr>
    </w:tbl>
    <w:p w14:paraId="7AB5CDE1" w14:textId="7B280D0E" w:rsidR="00C37FA6" w:rsidRPr="00024FB8" w:rsidRDefault="00C37FA6" w:rsidP="00024FB8">
      <w:pPr>
        <w:pStyle w:val="Heading1"/>
      </w:pPr>
      <w:r w:rsidRPr="00024FB8">
        <w:t>Explain why it qualifies as a</w:t>
      </w:r>
      <w:r w:rsidR="00913CB1" w:rsidRPr="00024FB8">
        <w:t>n</w:t>
      </w:r>
      <w:r w:rsidRPr="00024FB8">
        <w:t xml:space="preserve"> L3 case</w:t>
      </w:r>
    </w:p>
    <w:tbl>
      <w:tblPr>
        <w:tblW w:w="9668" w:type="dxa"/>
        <w:tblLook w:val="04A0" w:firstRow="1" w:lastRow="0" w:firstColumn="1" w:lastColumn="0" w:noHBand="0" w:noVBand="1"/>
      </w:tblPr>
      <w:tblGrid>
        <w:gridCol w:w="9668"/>
      </w:tblGrid>
      <w:tr w:rsidR="00C37FA6" w14:paraId="71EBB3DD" w14:textId="77777777" w:rsidTr="00024FB8">
        <w:tc>
          <w:tcPr>
            <w:tcW w:w="9668" w:type="dxa"/>
          </w:tcPr>
          <w:p w14:paraId="7FA84291" w14:textId="2643DB3B" w:rsidR="00C37FA6" w:rsidRDefault="00C37FA6" w:rsidP="00913CB1">
            <w:r>
              <w:t>EG – strategic</w:t>
            </w:r>
            <w:r w:rsidR="00E15DDB">
              <w:t>/transformational</w:t>
            </w:r>
            <w:r>
              <w:t xml:space="preserve"> aspects, scope, scale, </w:t>
            </w:r>
            <w:r w:rsidR="00913CB1">
              <w:t>impact, leadership dimension</w:t>
            </w:r>
          </w:p>
          <w:sdt>
            <w:sdtPr>
              <w:id w:val="-1176414691"/>
              <w:placeholder>
                <w:docPart w:val="2EF22F9060994A428D772FD16587F006"/>
              </w:placeholder>
              <w:showingPlcHdr/>
            </w:sdtPr>
            <w:sdtEndPr/>
            <w:sdtContent>
              <w:bookmarkStart w:id="0" w:name="_GoBack" w:displacedByCustomXml="prev"/>
              <w:p w14:paraId="143E2287" w14:textId="72C6F859" w:rsidR="00E15DDB" w:rsidRPr="00024FB8" w:rsidRDefault="00A10B81" w:rsidP="00024FB8">
                <w:r w:rsidRPr="00024FB8">
                  <w:rPr>
                    <w:rStyle w:val="PlaceholderText"/>
                  </w:rPr>
                  <w:t>Click or tap here to enter text.</w:t>
                </w:r>
              </w:p>
              <w:bookmarkEnd w:id="0" w:displacedByCustomXml="next"/>
            </w:sdtContent>
          </w:sdt>
          <w:p w14:paraId="4B0AC876" w14:textId="77777777" w:rsidR="00C37FA6" w:rsidRDefault="00C37FA6" w:rsidP="00024FB8"/>
          <w:p w14:paraId="77B9259D" w14:textId="77777777" w:rsidR="00913CB1" w:rsidRDefault="00913CB1" w:rsidP="00024FB8"/>
          <w:p w14:paraId="6F12EAD2" w14:textId="77777777" w:rsidR="00913CB1" w:rsidRDefault="00913CB1" w:rsidP="00024FB8"/>
          <w:p w14:paraId="5D1480D1" w14:textId="77777777" w:rsidR="00913CB1" w:rsidRDefault="00913CB1" w:rsidP="00024FB8"/>
          <w:p w14:paraId="1774D1F8" w14:textId="7DC188F4" w:rsidR="00913CB1" w:rsidRDefault="00913CB1" w:rsidP="00024FB8"/>
          <w:p w14:paraId="3550A58C" w14:textId="43C771CD" w:rsidR="00913CB1" w:rsidRDefault="00913CB1" w:rsidP="00024FB8"/>
        </w:tc>
      </w:tr>
    </w:tbl>
    <w:p w14:paraId="09EA3764" w14:textId="77777777" w:rsidR="0057257C" w:rsidRDefault="0057257C"/>
    <w:p w14:paraId="4ADD07B8" w14:textId="101C1FED" w:rsidR="00C75A68" w:rsidRPr="00024FB8" w:rsidRDefault="00C37FA6" w:rsidP="00024FB8">
      <w:r w:rsidRPr="00024FB8">
        <w:t>Send</w:t>
      </w:r>
      <w:r w:rsidR="00B85A3C" w:rsidRPr="00024FB8">
        <w:t xml:space="preserve"> </w:t>
      </w:r>
      <w:r w:rsidR="00C75A68" w:rsidRPr="00024FB8">
        <w:t xml:space="preserve">the completed form to </w:t>
      </w:r>
      <w:hyperlink r:id="rId8" w:history="1">
        <w:r w:rsidR="00E47881" w:rsidRPr="00024FB8">
          <w:rPr>
            <w:rStyle w:val="Hyperlink"/>
          </w:rPr>
          <w:t>homewood@leancompetency.org</w:t>
        </w:r>
      </w:hyperlink>
      <w:r w:rsidR="00E47881" w:rsidRPr="00024FB8">
        <w:t xml:space="preserve"> </w:t>
      </w:r>
      <w:r w:rsidRPr="00024FB8">
        <w:t xml:space="preserve"> </w:t>
      </w:r>
      <w:r w:rsidR="00DC55A3" w:rsidRPr="00024FB8">
        <w:t xml:space="preserve">  </w:t>
      </w:r>
    </w:p>
    <w:p w14:paraId="220171CF" w14:textId="2C77DA35" w:rsidR="00E15DDB" w:rsidRPr="00024FB8" w:rsidRDefault="00E15DDB" w:rsidP="00024FB8"/>
    <w:p w14:paraId="09093DD4" w14:textId="56325A3A" w:rsidR="00E15DDB" w:rsidRPr="00024FB8" w:rsidRDefault="00E15DDB" w:rsidP="00024FB8"/>
    <w:sectPr w:rsidR="00E15DDB" w:rsidRPr="00024FB8" w:rsidSect="00A10B81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40" w:right="1080" w:bottom="1440" w:left="1080" w:header="709" w:footer="4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2F3B68" w14:textId="77777777" w:rsidR="00780762" w:rsidRDefault="00780762">
      <w:r>
        <w:separator/>
      </w:r>
    </w:p>
  </w:endnote>
  <w:endnote w:type="continuationSeparator" w:id="0">
    <w:p w14:paraId="2D734933" w14:textId="77777777" w:rsidR="00780762" w:rsidRDefault="00780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80955679"/>
      <w:docPartObj>
        <w:docPartGallery w:val="Page Numbers (Bottom of Page)"/>
        <w:docPartUnique/>
      </w:docPartObj>
    </w:sdtPr>
    <w:sdtEndPr/>
    <w:sdtContent>
      <w:p w14:paraId="507E683A" w14:textId="68B1E188" w:rsidR="00E15DDB" w:rsidRPr="00024FB8" w:rsidRDefault="00E15DDB" w:rsidP="00024FB8">
        <w:pPr>
          <w:pStyle w:val="Footer"/>
        </w:pPr>
        <w:r w:rsidRPr="00024FB8">
          <w:fldChar w:fldCharType="begin"/>
        </w:r>
        <w:r w:rsidRPr="00024FB8">
          <w:instrText xml:space="preserve"> PAGE   \* MERGEFORMAT </w:instrText>
        </w:r>
        <w:r w:rsidRPr="00024FB8">
          <w:fldChar w:fldCharType="separate"/>
        </w:r>
        <w:r w:rsidR="00B26298">
          <w:rPr>
            <w:noProof/>
          </w:rPr>
          <w:t>2</w:t>
        </w:r>
        <w:r w:rsidRPr="00024FB8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09A37" w14:textId="22ED3830" w:rsidR="00E15DDB" w:rsidRDefault="00E15DDB">
    <w:pPr>
      <w:pStyle w:val="Footer"/>
    </w:pPr>
    <w:r w:rsidRPr="00024FB8">
      <mc:AlternateContent>
        <mc:Choice Requires="wps">
          <w:drawing>
            <wp:anchor distT="0" distB="0" distL="114300" distR="114300" simplePos="0" relativeHeight="251659264" behindDoc="0" locked="0" layoutInCell="1" allowOverlap="1" wp14:anchorId="58E18383" wp14:editId="293D4CF4">
              <wp:simplePos x="0" y="0"/>
              <wp:positionH relativeFrom="column">
                <wp:posOffset>818909</wp:posOffset>
              </wp:positionH>
              <wp:positionV relativeFrom="paragraph">
                <wp:posOffset>327990</wp:posOffset>
              </wp:positionV>
              <wp:extent cx="1394749" cy="393539"/>
              <wp:effectExtent l="0" t="0" r="0" b="698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94749" cy="39353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98B87B9" w14:textId="77777777" w:rsidR="00E15DDB" w:rsidRPr="00024FB8" w:rsidRDefault="00E15DDB" w:rsidP="00E15DDB">
                          <w:r w:rsidRPr="00024FB8">
                            <w:rPr>
                              <w:sz w:val="16"/>
                            </w:rPr>
                            <w:t>The LCS is a licenced service of Cardiff 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E1838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4.5pt;margin-top:25.85pt;width:109.8pt;height:3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" fillcolor="white [3201]" stroked="f" strokeweight=".5pt">
              <v:textbox>
                <w:txbxContent>
                  <w:p w14:paraId="298B87B9" w14:textId="77777777" w:rsidR="00E15DDB" w:rsidRPr="00024FB8" w:rsidRDefault="00E15DDB" w:rsidP="00E15DDB">
                    <w:r w:rsidRPr="00024FB8">
                      <w:rPr>
                        <w:sz w:val="16"/>
                      </w:rPr>
                      <w:t>The LCS is a licenced service of Cardiff University</w:t>
                    </w:r>
                  </w:p>
                </w:txbxContent>
              </v:textbox>
            </v:shape>
          </w:pict>
        </mc:Fallback>
      </mc:AlternateContent>
    </w:r>
    <w:r w:rsidRPr="00024FB8">
      <w:drawing>
        <wp:inline distT="0" distB="0" distL="0" distR="0" wp14:anchorId="4F28F2A5" wp14:editId="70F187F8">
          <wp:extent cx="688694" cy="677129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2873" cy="6812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9F060" w14:textId="77777777" w:rsidR="00780762" w:rsidRDefault="00780762">
      <w:r>
        <w:separator/>
      </w:r>
    </w:p>
  </w:footnote>
  <w:footnote w:type="continuationSeparator" w:id="0">
    <w:p w14:paraId="7B950326" w14:textId="77777777" w:rsidR="00780762" w:rsidRDefault="007807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3DF36" w14:textId="165E61E1" w:rsidR="00E15DDB" w:rsidRPr="00024FB8" w:rsidRDefault="00E15DDB">
    <w:pPr>
      <w:pStyle w:val="Header"/>
    </w:pPr>
    <w:r w:rsidRPr="00024FB8">
      <w:t>L3 Case Study Outli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96AF3" w14:textId="4AD9C5E0" w:rsidR="00E15DDB" w:rsidRPr="00024FB8" w:rsidRDefault="00E15DDB" w:rsidP="00E15DDB">
    <w:r w:rsidRPr="00024FB8">
      <w:drawing>
        <wp:inline distT="0" distB="0" distL="0" distR="0" wp14:anchorId="1F88F014" wp14:editId="636EF09A">
          <wp:extent cx="2451100" cy="87820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1100" cy="878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CEA97B8" w14:textId="0EC2E0B9" w:rsidR="003436DC" w:rsidRPr="00024FB8" w:rsidRDefault="00E15DDB" w:rsidP="00024FB8">
    <w:pPr>
      <w:pBdr>
        <w:bottom w:val="single" w:sz="4" w:space="1" w:color="223253"/>
      </w:pBdr>
      <w:rPr>
        <w:rFonts w:ascii="Calibri" w:hAnsi="Calibri" w:cs="Calibri"/>
        <w:b/>
        <w:smallCaps/>
        <w:color w:val="223253"/>
        <w:sz w:val="56"/>
      </w:rPr>
    </w:pPr>
    <w:r w:rsidRPr="00024FB8">
      <w:rPr>
        <w:rFonts w:ascii="Calibri" w:hAnsi="Calibri" w:cs="Calibri"/>
        <w:b/>
        <w:smallCaps/>
        <w:color w:val="223253"/>
        <w:sz w:val="56"/>
      </w:rPr>
      <w:t>Level 3 Programme – Case Study Out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B82ED8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19CBD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AAB48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BC917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646A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54D5F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D4A4C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32334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DE29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59CBA9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DBC06F3"/>
    <w:multiLevelType w:val="multilevel"/>
    <w:tmpl w:val="726C1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RD22K6DUtzam6IWxr5lGP0GUZCFEX4+OQk9VDYOrahq/ACYCpBO1XVee9PjWU+OTvhWAWz/KTIudBx45aDQGag==" w:salt="MJlYFwd7+rFMT8FCIujDyA==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TE1MjEysjQ3NDRW0lEKTi0uzszPAykwqgUAtCO+uSwAAAA="/>
  </w:docVars>
  <w:rsids>
    <w:rsidRoot w:val="003077D2"/>
    <w:rsid w:val="00001605"/>
    <w:rsid w:val="000066F9"/>
    <w:rsid w:val="00006AFE"/>
    <w:rsid w:val="000102F3"/>
    <w:rsid w:val="00010A55"/>
    <w:rsid w:val="00010E5E"/>
    <w:rsid w:val="00011412"/>
    <w:rsid w:val="00011AC1"/>
    <w:rsid w:val="00012758"/>
    <w:rsid w:val="00014924"/>
    <w:rsid w:val="0001509E"/>
    <w:rsid w:val="000161FC"/>
    <w:rsid w:val="00016664"/>
    <w:rsid w:val="00016CF0"/>
    <w:rsid w:val="00020749"/>
    <w:rsid w:val="00021320"/>
    <w:rsid w:val="00022FC2"/>
    <w:rsid w:val="00024FB8"/>
    <w:rsid w:val="00025CB5"/>
    <w:rsid w:val="00026A15"/>
    <w:rsid w:val="00027808"/>
    <w:rsid w:val="00033FD6"/>
    <w:rsid w:val="0003458A"/>
    <w:rsid w:val="00041CCB"/>
    <w:rsid w:val="000443E4"/>
    <w:rsid w:val="0004520B"/>
    <w:rsid w:val="00047C0B"/>
    <w:rsid w:val="00050937"/>
    <w:rsid w:val="00050E05"/>
    <w:rsid w:val="0005191D"/>
    <w:rsid w:val="00053642"/>
    <w:rsid w:val="00053643"/>
    <w:rsid w:val="000539D8"/>
    <w:rsid w:val="00054746"/>
    <w:rsid w:val="000555BE"/>
    <w:rsid w:val="00060F61"/>
    <w:rsid w:val="000633E6"/>
    <w:rsid w:val="0006446A"/>
    <w:rsid w:val="00065B8D"/>
    <w:rsid w:val="00071E66"/>
    <w:rsid w:val="000734E2"/>
    <w:rsid w:val="00076636"/>
    <w:rsid w:val="000768AB"/>
    <w:rsid w:val="00077BFC"/>
    <w:rsid w:val="000837A6"/>
    <w:rsid w:val="00086D24"/>
    <w:rsid w:val="00092723"/>
    <w:rsid w:val="000934E4"/>
    <w:rsid w:val="00093975"/>
    <w:rsid w:val="00094038"/>
    <w:rsid w:val="00095ECC"/>
    <w:rsid w:val="000A0EE5"/>
    <w:rsid w:val="000A3298"/>
    <w:rsid w:val="000A6843"/>
    <w:rsid w:val="000B0E66"/>
    <w:rsid w:val="000B1C86"/>
    <w:rsid w:val="000B2602"/>
    <w:rsid w:val="000B4C46"/>
    <w:rsid w:val="000B5407"/>
    <w:rsid w:val="000B6F98"/>
    <w:rsid w:val="000C0F3C"/>
    <w:rsid w:val="000C1975"/>
    <w:rsid w:val="000D092E"/>
    <w:rsid w:val="000D21ED"/>
    <w:rsid w:val="000D2A94"/>
    <w:rsid w:val="000D5F85"/>
    <w:rsid w:val="000D7A5D"/>
    <w:rsid w:val="000E03ED"/>
    <w:rsid w:val="000E051B"/>
    <w:rsid w:val="000E1FED"/>
    <w:rsid w:val="000E2092"/>
    <w:rsid w:val="000E3CB6"/>
    <w:rsid w:val="000E6904"/>
    <w:rsid w:val="00100E52"/>
    <w:rsid w:val="00102CD1"/>
    <w:rsid w:val="00106C50"/>
    <w:rsid w:val="001120BF"/>
    <w:rsid w:val="0011264B"/>
    <w:rsid w:val="001126E9"/>
    <w:rsid w:val="00112D2F"/>
    <w:rsid w:val="001159B6"/>
    <w:rsid w:val="00117AED"/>
    <w:rsid w:val="00121F42"/>
    <w:rsid w:val="001220B1"/>
    <w:rsid w:val="00124950"/>
    <w:rsid w:val="00125EF8"/>
    <w:rsid w:val="001271DA"/>
    <w:rsid w:val="0012737E"/>
    <w:rsid w:val="001278A6"/>
    <w:rsid w:val="001312F7"/>
    <w:rsid w:val="00131F33"/>
    <w:rsid w:val="0013495B"/>
    <w:rsid w:val="0013692B"/>
    <w:rsid w:val="00141414"/>
    <w:rsid w:val="001415A5"/>
    <w:rsid w:val="00141897"/>
    <w:rsid w:val="001432B8"/>
    <w:rsid w:val="00143D3B"/>
    <w:rsid w:val="00145A4E"/>
    <w:rsid w:val="001469C9"/>
    <w:rsid w:val="00151524"/>
    <w:rsid w:val="001554DB"/>
    <w:rsid w:val="001559E1"/>
    <w:rsid w:val="00160B43"/>
    <w:rsid w:val="00160BF0"/>
    <w:rsid w:val="00162B60"/>
    <w:rsid w:val="001634B1"/>
    <w:rsid w:val="00163BEC"/>
    <w:rsid w:val="00166C81"/>
    <w:rsid w:val="00171ADE"/>
    <w:rsid w:val="00171F24"/>
    <w:rsid w:val="001756DD"/>
    <w:rsid w:val="001765E0"/>
    <w:rsid w:val="00182317"/>
    <w:rsid w:val="00185D66"/>
    <w:rsid w:val="00190D4D"/>
    <w:rsid w:val="0019220F"/>
    <w:rsid w:val="001942F0"/>
    <w:rsid w:val="00195E13"/>
    <w:rsid w:val="00195E2C"/>
    <w:rsid w:val="001960C7"/>
    <w:rsid w:val="001A1A07"/>
    <w:rsid w:val="001A457B"/>
    <w:rsid w:val="001A4F09"/>
    <w:rsid w:val="001A5BB8"/>
    <w:rsid w:val="001A71BA"/>
    <w:rsid w:val="001B1075"/>
    <w:rsid w:val="001B10BF"/>
    <w:rsid w:val="001B161A"/>
    <w:rsid w:val="001B29DE"/>
    <w:rsid w:val="001B6186"/>
    <w:rsid w:val="001C5512"/>
    <w:rsid w:val="001C5C3B"/>
    <w:rsid w:val="001C7143"/>
    <w:rsid w:val="001D1B08"/>
    <w:rsid w:val="001D3E4C"/>
    <w:rsid w:val="001D50C6"/>
    <w:rsid w:val="001D5E62"/>
    <w:rsid w:val="001D616F"/>
    <w:rsid w:val="001E19C6"/>
    <w:rsid w:val="001E1BF5"/>
    <w:rsid w:val="001E2396"/>
    <w:rsid w:val="001E24D3"/>
    <w:rsid w:val="001E5815"/>
    <w:rsid w:val="001E6564"/>
    <w:rsid w:val="001E682B"/>
    <w:rsid w:val="001E7BAF"/>
    <w:rsid w:val="001F0432"/>
    <w:rsid w:val="001F49DE"/>
    <w:rsid w:val="001F50E6"/>
    <w:rsid w:val="001F52E3"/>
    <w:rsid w:val="001F6FE9"/>
    <w:rsid w:val="002013AB"/>
    <w:rsid w:val="00202DD5"/>
    <w:rsid w:val="00202E43"/>
    <w:rsid w:val="0020316B"/>
    <w:rsid w:val="00203D3D"/>
    <w:rsid w:val="00204BCC"/>
    <w:rsid w:val="002101E1"/>
    <w:rsid w:val="00210D30"/>
    <w:rsid w:val="00212046"/>
    <w:rsid w:val="0021285E"/>
    <w:rsid w:val="00214BFD"/>
    <w:rsid w:val="00222244"/>
    <w:rsid w:val="002276E9"/>
    <w:rsid w:val="00230D09"/>
    <w:rsid w:val="00231C08"/>
    <w:rsid w:val="0023205A"/>
    <w:rsid w:val="00240180"/>
    <w:rsid w:val="0024225E"/>
    <w:rsid w:val="002520F8"/>
    <w:rsid w:val="00252BEF"/>
    <w:rsid w:val="002623B6"/>
    <w:rsid w:val="00262930"/>
    <w:rsid w:val="002662C6"/>
    <w:rsid w:val="00270A94"/>
    <w:rsid w:val="00271D98"/>
    <w:rsid w:val="00273871"/>
    <w:rsid w:val="00276FE2"/>
    <w:rsid w:val="002777E3"/>
    <w:rsid w:val="002779C2"/>
    <w:rsid w:val="00280B06"/>
    <w:rsid w:val="00281537"/>
    <w:rsid w:val="00282577"/>
    <w:rsid w:val="002830A4"/>
    <w:rsid w:val="002842DD"/>
    <w:rsid w:val="00286D17"/>
    <w:rsid w:val="002906AE"/>
    <w:rsid w:val="00292A5A"/>
    <w:rsid w:val="00294674"/>
    <w:rsid w:val="00294894"/>
    <w:rsid w:val="00296452"/>
    <w:rsid w:val="00296FC6"/>
    <w:rsid w:val="00297177"/>
    <w:rsid w:val="0029744B"/>
    <w:rsid w:val="0029770C"/>
    <w:rsid w:val="00297DC6"/>
    <w:rsid w:val="002A05C7"/>
    <w:rsid w:val="002A0E3E"/>
    <w:rsid w:val="002A1C85"/>
    <w:rsid w:val="002A462F"/>
    <w:rsid w:val="002B26CC"/>
    <w:rsid w:val="002B325C"/>
    <w:rsid w:val="002B3DB3"/>
    <w:rsid w:val="002B50CB"/>
    <w:rsid w:val="002B729E"/>
    <w:rsid w:val="002C111D"/>
    <w:rsid w:val="002C1B32"/>
    <w:rsid w:val="002C78C3"/>
    <w:rsid w:val="002D0658"/>
    <w:rsid w:val="002D347F"/>
    <w:rsid w:val="002D4B49"/>
    <w:rsid w:val="002D6860"/>
    <w:rsid w:val="002D6A28"/>
    <w:rsid w:val="002D76BC"/>
    <w:rsid w:val="002D7E47"/>
    <w:rsid w:val="002E1270"/>
    <w:rsid w:val="002E564D"/>
    <w:rsid w:val="002F1A8F"/>
    <w:rsid w:val="002F1AD5"/>
    <w:rsid w:val="002F41F4"/>
    <w:rsid w:val="002F5A77"/>
    <w:rsid w:val="0030052B"/>
    <w:rsid w:val="00301AB3"/>
    <w:rsid w:val="003042F9"/>
    <w:rsid w:val="00304412"/>
    <w:rsid w:val="00304BBB"/>
    <w:rsid w:val="003077D2"/>
    <w:rsid w:val="003103EA"/>
    <w:rsid w:val="003108A3"/>
    <w:rsid w:val="00311C48"/>
    <w:rsid w:val="00312F17"/>
    <w:rsid w:val="0031300B"/>
    <w:rsid w:val="0031334E"/>
    <w:rsid w:val="003135AF"/>
    <w:rsid w:val="00321DB1"/>
    <w:rsid w:val="0032225D"/>
    <w:rsid w:val="003225AE"/>
    <w:rsid w:val="003262F9"/>
    <w:rsid w:val="0032694C"/>
    <w:rsid w:val="00331A9C"/>
    <w:rsid w:val="00332F22"/>
    <w:rsid w:val="00336FC5"/>
    <w:rsid w:val="00340171"/>
    <w:rsid w:val="0034145F"/>
    <w:rsid w:val="0034187F"/>
    <w:rsid w:val="003436DC"/>
    <w:rsid w:val="00343E5A"/>
    <w:rsid w:val="0034520B"/>
    <w:rsid w:val="003457BF"/>
    <w:rsid w:val="00346262"/>
    <w:rsid w:val="00346398"/>
    <w:rsid w:val="00347465"/>
    <w:rsid w:val="00347DC9"/>
    <w:rsid w:val="003521F4"/>
    <w:rsid w:val="0035650C"/>
    <w:rsid w:val="00357102"/>
    <w:rsid w:val="0035722F"/>
    <w:rsid w:val="00366161"/>
    <w:rsid w:val="003665DA"/>
    <w:rsid w:val="0036672B"/>
    <w:rsid w:val="003669F5"/>
    <w:rsid w:val="00366EFB"/>
    <w:rsid w:val="00366F35"/>
    <w:rsid w:val="00373862"/>
    <w:rsid w:val="00375955"/>
    <w:rsid w:val="00377587"/>
    <w:rsid w:val="00377BC4"/>
    <w:rsid w:val="0038139D"/>
    <w:rsid w:val="00383522"/>
    <w:rsid w:val="00384FF1"/>
    <w:rsid w:val="00385957"/>
    <w:rsid w:val="00387AB9"/>
    <w:rsid w:val="00387DE3"/>
    <w:rsid w:val="003918CE"/>
    <w:rsid w:val="003926F5"/>
    <w:rsid w:val="00392FB0"/>
    <w:rsid w:val="00394126"/>
    <w:rsid w:val="0039473D"/>
    <w:rsid w:val="00395342"/>
    <w:rsid w:val="00396895"/>
    <w:rsid w:val="00397B54"/>
    <w:rsid w:val="00397D81"/>
    <w:rsid w:val="003A1C9C"/>
    <w:rsid w:val="003A3C07"/>
    <w:rsid w:val="003A3FFE"/>
    <w:rsid w:val="003A597F"/>
    <w:rsid w:val="003A68C0"/>
    <w:rsid w:val="003B20E1"/>
    <w:rsid w:val="003B22A5"/>
    <w:rsid w:val="003B2521"/>
    <w:rsid w:val="003B26B6"/>
    <w:rsid w:val="003B36E6"/>
    <w:rsid w:val="003B4128"/>
    <w:rsid w:val="003B4301"/>
    <w:rsid w:val="003B4636"/>
    <w:rsid w:val="003B4C2A"/>
    <w:rsid w:val="003C0C50"/>
    <w:rsid w:val="003C0CE9"/>
    <w:rsid w:val="003D25FD"/>
    <w:rsid w:val="003D61F4"/>
    <w:rsid w:val="003D6FD2"/>
    <w:rsid w:val="003E45E6"/>
    <w:rsid w:val="003E6171"/>
    <w:rsid w:val="003E65E3"/>
    <w:rsid w:val="003F47D2"/>
    <w:rsid w:val="003F6385"/>
    <w:rsid w:val="00401687"/>
    <w:rsid w:val="00402E06"/>
    <w:rsid w:val="00406F14"/>
    <w:rsid w:val="00411C81"/>
    <w:rsid w:val="00420D2F"/>
    <w:rsid w:val="00424B34"/>
    <w:rsid w:val="00430257"/>
    <w:rsid w:val="00433446"/>
    <w:rsid w:val="00433DBC"/>
    <w:rsid w:val="00433F0E"/>
    <w:rsid w:val="004405C7"/>
    <w:rsid w:val="004408D9"/>
    <w:rsid w:val="00442612"/>
    <w:rsid w:val="00442AEA"/>
    <w:rsid w:val="004462F7"/>
    <w:rsid w:val="00450292"/>
    <w:rsid w:val="00451C91"/>
    <w:rsid w:val="004547AF"/>
    <w:rsid w:val="00455A64"/>
    <w:rsid w:val="004565CE"/>
    <w:rsid w:val="00457B64"/>
    <w:rsid w:val="00461B7C"/>
    <w:rsid w:val="00461C02"/>
    <w:rsid w:val="00466954"/>
    <w:rsid w:val="00467BE1"/>
    <w:rsid w:val="00472098"/>
    <w:rsid w:val="00473166"/>
    <w:rsid w:val="004818EA"/>
    <w:rsid w:val="00483381"/>
    <w:rsid w:val="00483A73"/>
    <w:rsid w:val="00484781"/>
    <w:rsid w:val="00487E18"/>
    <w:rsid w:val="004915D3"/>
    <w:rsid w:val="00491E86"/>
    <w:rsid w:val="00492674"/>
    <w:rsid w:val="00492A2F"/>
    <w:rsid w:val="004A2B35"/>
    <w:rsid w:val="004A2CC4"/>
    <w:rsid w:val="004A2D1B"/>
    <w:rsid w:val="004A34B6"/>
    <w:rsid w:val="004A41EC"/>
    <w:rsid w:val="004A505D"/>
    <w:rsid w:val="004A5ED0"/>
    <w:rsid w:val="004A6A52"/>
    <w:rsid w:val="004B00EE"/>
    <w:rsid w:val="004B08BF"/>
    <w:rsid w:val="004B0F63"/>
    <w:rsid w:val="004B49DE"/>
    <w:rsid w:val="004B5A74"/>
    <w:rsid w:val="004B5F43"/>
    <w:rsid w:val="004B627B"/>
    <w:rsid w:val="004C029E"/>
    <w:rsid w:val="004C1138"/>
    <w:rsid w:val="004C12B2"/>
    <w:rsid w:val="004C1795"/>
    <w:rsid w:val="004C3E8C"/>
    <w:rsid w:val="004D107A"/>
    <w:rsid w:val="004D2287"/>
    <w:rsid w:val="004D3F0F"/>
    <w:rsid w:val="004D4FD9"/>
    <w:rsid w:val="004D619E"/>
    <w:rsid w:val="004D6920"/>
    <w:rsid w:val="004E00C1"/>
    <w:rsid w:val="004E0BC0"/>
    <w:rsid w:val="004E1070"/>
    <w:rsid w:val="004E1A15"/>
    <w:rsid w:val="004E1B46"/>
    <w:rsid w:val="004E537E"/>
    <w:rsid w:val="004E6E4C"/>
    <w:rsid w:val="004F0A11"/>
    <w:rsid w:val="004F10F4"/>
    <w:rsid w:val="004F6772"/>
    <w:rsid w:val="004F7DFC"/>
    <w:rsid w:val="0050009B"/>
    <w:rsid w:val="00502394"/>
    <w:rsid w:val="00502EFB"/>
    <w:rsid w:val="0050339E"/>
    <w:rsid w:val="005039A4"/>
    <w:rsid w:val="00505186"/>
    <w:rsid w:val="005113DF"/>
    <w:rsid w:val="00511869"/>
    <w:rsid w:val="00511A33"/>
    <w:rsid w:val="005129B3"/>
    <w:rsid w:val="005133E9"/>
    <w:rsid w:val="00517C9B"/>
    <w:rsid w:val="00517D7E"/>
    <w:rsid w:val="005234DA"/>
    <w:rsid w:val="0052404A"/>
    <w:rsid w:val="00524968"/>
    <w:rsid w:val="00526804"/>
    <w:rsid w:val="00527D30"/>
    <w:rsid w:val="00531A0A"/>
    <w:rsid w:val="00534335"/>
    <w:rsid w:val="005407F4"/>
    <w:rsid w:val="00541188"/>
    <w:rsid w:val="00543165"/>
    <w:rsid w:val="0054329A"/>
    <w:rsid w:val="0054562C"/>
    <w:rsid w:val="005460F4"/>
    <w:rsid w:val="00547B8D"/>
    <w:rsid w:val="00550853"/>
    <w:rsid w:val="0055285A"/>
    <w:rsid w:val="005541BB"/>
    <w:rsid w:val="00554F0A"/>
    <w:rsid w:val="005550C7"/>
    <w:rsid w:val="00555360"/>
    <w:rsid w:val="005577EE"/>
    <w:rsid w:val="00557A07"/>
    <w:rsid w:val="0056294C"/>
    <w:rsid w:val="00563EAC"/>
    <w:rsid w:val="0056419E"/>
    <w:rsid w:val="00564DF9"/>
    <w:rsid w:val="00565BE4"/>
    <w:rsid w:val="00565CA4"/>
    <w:rsid w:val="00565CD5"/>
    <w:rsid w:val="005661EC"/>
    <w:rsid w:val="0056662A"/>
    <w:rsid w:val="005668DD"/>
    <w:rsid w:val="005706A3"/>
    <w:rsid w:val="0057257C"/>
    <w:rsid w:val="005745F9"/>
    <w:rsid w:val="00580176"/>
    <w:rsid w:val="005807F4"/>
    <w:rsid w:val="0058683C"/>
    <w:rsid w:val="00591317"/>
    <w:rsid w:val="00595BD6"/>
    <w:rsid w:val="00596A53"/>
    <w:rsid w:val="00597DF4"/>
    <w:rsid w:val="005A113F"/>
    <w:rsid w:val="005A318C"/>
    <w:rsid w:val="005A4532"/>
    <w:rsid w:val="005A4595"/>
    <w:rsid w:val="005B2B0E"/>
    <w:rsid w:val="005B3849"/>
    <w:rsid w:val="005B4947"/>
    <w:rsid w:val="005C0C0A"/>
    <w:rsid w:val="005C1DB0"/>
    <w:rsid w:val="005C21B7"/>
    <w:rsid w:val="005D2172"/>
    <w:rsid w:val="005D2632"/>
    <w:rsid w:val="005D4728"/>
    <w:rsid w:val="005D71D6"/>
    <w:rsid w:val="005E16B0"/>
    <w:rsid w:val="005E1A15"/>
    <w:rsid w:val="005E28D3"/>
    <w:rsid w:val="005E2B8E"/>
    <w:rsid w:val="005E3AA4"/>
    <w:rsid w:val="005F0960"/>
    <w:rsid w:val="005F1FAD"/>
    <w:rsid w:val="005F3F12"/>
    <w:rsid w:val="005F4C99"/>
    <w:rsid w:val="005F54CE"/>
    <w:rsid w:val="005F7BEF"/>
    <w:rsid w:val="00602B9F"/>
    <w:rsid w:val="006030E1"/>
    <w:rsid w:val="0060526B"/>
    <w:rsid w:val="00605CBB"/>
    <w:rsid w:val="0061083F"/>
    <w:rsid w:val="00611A3B"/>
    <w:rsid w:val="006128AD"/>
    <w:rsid w:val="006136F0"/>
    <w:rsid w:val="006153AB"/>
    <w:rsid w:val="00615F0A"/>
    <w:rsid w:val="00617B7E"/>
    <w:rsid w:val="006208E8"/>
    <w:rsid w:val="00622502"/>
    <w:rsid w:val="00623301"/>
    <w:rsid w:val="00631007"/>
    <w:rsid w:val="00632934"/>
    <w:rsid w:val="00632D76"/>
    <w:rsid w:val="0063316E"/>
    <w:rsid w:val="00633BCE"/>
    <w:rsid w:val="00633C0C"/>
    <w:rsid w:val="006342C2"/>
    <w:rsid w:val="00635F0F"/>
    <w:rsid w:val="00636565"/>
    <w:rsid w:val="00637AE8"/>
    <w:rsid w:val="00640BCC"/>
    <w:rsid w:val="00643E49"/>
    <w:rsid w:val="00645B9C"/>
    <w:rsid w:val="00647B4F"/>
    <w:rsid w:val="00650C6A"/>
    <w:rsid w:val="00651265"/>
    <w:rsid w:val="0065157C"/>
    <w:rsid w:val="00654EED"/>
    <w:rsid w:val="006615D1"/>
    <w:rsid w:val="00664232"/>
    <w:rsid w:val="00665BA8"/>
    <w:rsid w:val="00667DCE"/>
    <w:rsid w:val="006704CE"/>
    <w:rsid w:val="00670584"/>
    <w:rsid w:val="006769D5"/>
    <w:rsid w:val="00676DB1"/>
    <w:rsid w:val="00680515"/>
    <w:rsid w:val="006807B6"/>
    <w:rsid w:val="0068293F"/>
    <w:rsid w:val="0069396C"/>
    <w:rsid w:val="00696D81"/>
    <w:rsid w:val="006A0342"/>
    <w:rsid w:val="006A0AC9"/>
    <w:rsid w:val="006A1B3C"/>
    <w:rsid w:val="006A3BBC"/>
    <w:rsid w:val="006B0434"/>
    <w:rsid w:val="006B2C62"/>
    <w:rsid w:val="006B2CEB"/>
    <w:rsid w:val="006B5318"/>
    <w:rsid w:val="006B5471"/>
    <w:rsid w:val="006B68F5"/>
    <w:rsid w:val="006B6A5A"/>
    <w:rsid w:val="006C1841"/>
    <w:rsid w:val="006C2CA2"/>
    <w:rsid w:val="006C48BA"/>
    <w:rsid w:val="006C57B1"/>
    <w:rsid w:val="006D1103"/>
    <w:rsid w:val="006D12CC"/>
    <w:rsid w:val="006D56D7"/>
    <w:rsid w:val="006D5D20"/>
    <w:rsid w:val="006E186D"/>
    <w:rsid w:val="006E200A"/>
    <w:rsid w:val="006E2D26"/>
    <w:rsid w:val="006E55C2"/>
    <w:rsid w:val="006E6609"/>
    <w:rsid w:val="006F0700"/>
    <w:rsid w:val="006F0E98"/>
    <w:rsid w:val="006F0EB7"/>
    <w:rsid w:val="006F163A"/>
    <w:rsid w:val="006F2E68"/>
    <w:rsid w:val="006F384F"/>
    <w:rsid w:val="006F39E6"/>
    <w:rsid w:val="006F4AA7"/>
    <w:rsid w:val="006F5A58"/>
    <w:rsid w:val="006F7FE9"/>
    <w:rsid w:val="00700435"/>
    <w:rsid w:val="007024CE"/>
    <w:rsid w:val="0070362C"/>
    <w:rsid w:val="007039D8"/>
    <w:rsid w:val="00704689"/>
    <w:rsid w:val="00704F99"/>
    <w:rsid w:val="007139B4"/>
    <w:rsid w:val="00714C8B"/>
    <w:rsid w:val="00717CE0"/>
    <w:rsid w:val="00722875"/>
    <w:rsid w:val="00722ED3"/>
    <w:rsid w:val="0072325E"/>
    <w:rsid w:val="00725091"/>
    <w:rsid w:val="00734135"/>
    <w:rsid w:val="00737A67"/>
    <w:rsid w:val="00743D84"/>
    <w:rsid w:val="00744587"/>
    <w:rsid w:val="007475D4"/>
    <w:rsid w:val="00747C83"/>
    <w:rsid w:val="00753801"/>
    <w:rsid w:val="007549CE"/>
    <w:rsid w:val="00755839"/>
    <w:rsid w:val="00757044"/>
    <w:rsid w:val="0075743E"/>
    <w:rsid w:val="00761284"/>
    <w:rsid w:val="00764B7F"/>
    <w:rsid w:val="00765286"/>
    <w:rsid w:val="00765393"/>
    <w:rsid w:val="00766290"/>
    <w:rsid w:val="00766753"/>
    <w:rsid w:val="00770411"/>
    <w:rsid w:val="00774119"/>
    <w:rsid w:val="007744AE"/>
    <w:rsid w:val="007759B0"/>
    <w:rsid w:val="00780762"/>
    <w:rsid w:val="0078183A"/>
    <w:rsid w:val="007824CE"/>
    <w:rsid w:val="00783468"/>
    <w:rsid w:val="00784D48"/>
    <w:rsid w:val="007851DE"/>
    <w:rsid w:val="007855F8"/>
    <w:rsid w:val="007855FC"/>
    <w:rsid w:val="00790D6F"/>
    <w:rsid w:val="00791CEE"/>
    <w:rsid w:val="00793491"/>
    <w:rsid w:val="007947A1"/>
    <w:rsid w:val="007966B9"/>
    <w:rsid w:val="007A06F2"/>
    <w:rsid w:val="007A16A1"/>
    <w:rsid w:val="007A26B1"/>
    <w:rsid w:val="007A282B"/>
    <w:rsid w:val="007A35CE"/>
    <w:rsid w:val="007A47F6"/>
    <w:rsid w:val="007A48EB"/>
    <w:rsid w:val="007A6274"/>
    <w:rsid w:val="007A709E"/>
    <w:rsid w:val="007A73E3"/>
    <w:rsid w:val="007B1796"/>
    <w:rsid w:val="007B270E"/>
    <w:rsid w:val="007B3163"/>
    <w:rsid w:val="007B57F0"/>
    <w:rsid w:val="007B6F21"/>
    <w:rsid w:val="007B74FC"/>
    <w:rsid w:val="007C00BC"/>
    <w:rsid w:val="007C0835"/>
    <w:rsid w:val="007C2491"/>
    <w:rsid w:val="007C36A7"/>
    <w:rsid w:val="007C388F"/>
    <w:rsid w:val="007C4F5C"/>
    <w:rsid w:val="007C5A49"/>
    <w:rsid w:val="007C7299"/>
    <w:rsid w:val="007C7B9B"/>
    <w:rsid w:val="007D2E50"/>
    <w:rsid w:val="007D327C"/>
    <w:rsid w:val="007D4490"/>
    <w:rsid w:val="007D477D"/>
    <w:rsid w:val="007D59AA"/>
    <w:rsid w:val="007D652E"/>
    <w:rsid w:val="007D67C1"/>
    <w:rsid w:val="007E181E"/>
    <w:rsid w:val="007E1AC9"/>
    <w:rsid w:val="007E44CE"/>
    <w:rsid w:val="007E4C8A"/>
    <w:rsid w:val="007E7B45"/>
    <w:rsid w:val="007F28DD"/>
    <w:rsid w:val="007F2999"/>
    <w:rsid w:val="007F31A7"/>
    <w:rsid w:val="007F4C39"/>
    <w:rsid w:val="00800DE8"/>
    <w:rsid w:val="00801923"/>
    <w:rsid w:val="00805B43"/>
    <w:rsid w:val="00806392"/>
    <w:rsid w:val="00810D06"/>
    <w:rsid w:val="008119B3"/>
    <w:rsid w:val="00812758"/>
    <w:rsid w:val="00812F5D"/>
    <w:rsid w:val="0081314A"/>
    <w:rsid w:val="00815C50"/>
    <w:rsid w:val="00815F28"/>
    <w:rsid w:val="00820B5D"/>
    <w:rsid w:val="00824636"/>
    <w:rsid w:val="008255A2"/>
    <w:rsid w:val="00825BAE"/>
    <w:rsid w:val="008267C2"/>
    <w:rsid w:val="00830EC3"/>
    <w:rsid w:val="00833F0F"/>
    <w:rsid w:val="008407B3"/>
    <w:rsid w:val="00851ACF"/>
    <w:rsid w:val="008527F1"/>
    <w:rsid w:val="008530BB"/>
    <w:rsid w:val="00854587"/>
    <w:rsid w:val="0085609B"/>
    <w:rsid w:val="008643E2"/>
    <w:rsid w:val="00866D2E"/>
    <w:rsid w:val="00866D50"/>
    <w:rsid w:val="0087274B"/>
    <w:rsid w:val="00874FFC"/>
    <w:rsid w:val="008837B6"/>
    <w:rsid w:val="0088642E"/>
    <w:rsid w:val="00890CC4"/>
    <w:rsid w:val="008911A8"/>
    <w:rsid w:val="008916D8"/>
    <w:rsid w:val="00891A96"/>
    <w:rsid w:val="008923C6"/>
    <w:rsid w:val="00894C93"/>
    <w:rsid w:val="00895DF5"/>
    <w:rsid w:val="00896844"/>
    <w:rsid w:val="00897E40"/>
    <w:rsid w:val="00897F4D"/>
    <w:rsid w:val="008A0352"/>
    <w:rsid w:val="008A060D"/>
    <w:rsid w:val="008A396E"/>
    <w:rsid w:val="008A6CA4"/>
    <w:rsid w:val="008A6D84"/>
    <w:rsid w:val="008B1927"/>
    <w:rsid w:val="008B26F0"/>
    <w:rsid w:val="008B44D8"/>
    <w:rsid w:val="008C3AF4"/>
    <w:rsid w:val="008C44E6"/>
    <w:rsid w:val="008D316D"/>
    <w:rsid w:val="008D4918"/>
    <w:rsid w:val="008D7B57"/>
    <w:rsid w:val="008E057C"/>
    <w:rsid w:val="008E2F7A"/>
    <w:rsid w:val="008E3398"/>
    <w:rsid w:val="008E3B44"/>
    <w:rsid w:val="008E4281"/>
    <w:rsid w:val="008E4C32"/>
    <w:rsid w:val="008E5F28"/>
    <w:rsid w:val="008E6D77"/>
    <w:rsid w:val="008E7F16"/>
    <w:rsid w:val="008F1F27"/>
    <w:rsid w:val="008F3E9D"/>
    <w:rsid w:val="00901B3F"/>
    <w:rsid w:val="00904376"/>
    <w:rsid w:val="00906405"/>
    <w:rsid w:val="00907832"/>
    <w:rsid w:val="00910F16"/>
    <w:rsid w:val="009112B9"/>
    <w:rsid w:val="00913688"/>
    <w:rsid w:val="00913CB1"/>
    <w:rsid w:val="00914207"/>
    <w:rsid w:val="00914467"/>
    <w:rsid w:val="009158A3"/>
    <w:rsid w:val="00916DF9"/>
    <w:rsid w:val="00917CE4"/>
    <w:rsid w:val="00920250"/>
    <w:rsid w:val="00922313"/>
    <w:rsid w:val="00923F31"/>
    <w:rsid w:val="0092414A"/>
    <w:rsid w:val="0092647D"/>
    <w:rsid w:val="009317E3"/>
    <w:rsid w:val="0093296E"/>
    <w:rsid w:val="00933042"/>
    <w:rsid w:val="00934976"/>
    <w:rsid w:val="009359AD"/>
    <w:rsid w:val="009423A7"/>
    <w:rsid w:val="00943B10"/>
    <w:rsid w:val="009604BB"/>
    <w:rsid w:val="00960C4D"/>
    <w:rsid w:val="00962FEE"/>
    <w:rsid w:val="00963858"/>
    <w:rsid w:val="00965E21"/>
    <w:rsid w:val="00971689"/>
    <w:rsid w:val="00971D0D"/>
    <w:rsid w:val="00973E12"/>
    <w:rsid w:val="00974D07"/>
    <w:rsid w:val="00974D0D"/>
    <w:rsid w:val="0097535C"/>
    <w:rsid w:val="00977B93"/>
    <w:rsid w:val="00980807"/>
    <w:rsid w:val="009840CD"/>
    <w:rsid w:val="00990C69"/>
    <w:rsid w:val="00992ACF"/>
    <w:rsid w:val="009973EB"/>
    <w:rsid w:val="00997C55"/>
    <w:rsid w:val="00997EE4"/>
    <w:rsid w:val="009A2178"/>
    <w:rsid w:val="009A24CE"/>
    <w:rsid w:val="009A29C8"/>
    <w:rsid w:val="009A39E3"/>
    <w:rsid w:val="009A3FFF"/>
    <w:rsid w:val="009A6AE2"/>
    <w:rsid w:val="009A7387"/>
    <w:rsid w:val="009B0A15"/>
    <w:rsid w:val="009B20FE"/>
    <w:rsid w:val="009B30FE"/>
    <w:rsid w:val="009B40D4"/>
    <w:rsid w:val="009B72C7"/>
    <w:rsid w:val="009C1863"/>
    <w:rsid w:val="009C1C7E"/>
    <w:rsid w:val="009C20F0"/>
    <w:rsid w:val="009C6D7D"/>
    <w:rsid w:val="009C72CB"/>
    <w:rsid w:val="009C7B50"/>
    <w:rsid w:val="009C7EBD"/>
    <w:rsid w:val="009D1433"/>
    <w:rsid w:val="009D20B3"/>
    <w:rsid w:val="009D2E45"/>
    <w:rsid w:val="009D2EA9"/>
    <w:rsid w:val="009D450A"/>
    <w:rsid w:val="009D5BF1"/>
    <w:rsid w:val="009D6ED6"/>
    <w:rsid w:val="009D771B"/>
    <w:rsid w:val="009D7B3F"/>
    <w:rsid w:val="009E06C2"/>
    <w:rsid w:val="009E19FC"/>
    <w:rsid w:val="009E3BF2"/>
    <w:rsid w:val="009E441A"/>
    <w:rsid w:val="009E5E29"/>
    <w:rsid w:val="009F1A27"/>
    <w:rsid w:val="009F25F1"/>
    <w:rsid w:val="009F3295"/>
    <w:rsid w:val="009F42A2"/>
    <w:rsid w:val="009F5856"/>
    <w:rsid w:val="009F652B"/>
    <w:rsid w:val="009F7730"/>
    <w:rsid w:val="009F7ACD"/>
    <w:rsid w:val="00A00492"/>
    <w:rsid w:val="00A013B8"/>
    <w:rsid w:val="00A045A3"/>
    <w:rsid w:val="00A061CF"/>
    <w:rsid w:val="00A069F3"/>
    <w:rsid w:val="00A10948"/>
    <w:rsid w:val="00A10B81"/>
    <w:rsid w:val="00A10D10"/>
    <w:rsid w:val="00A110C1"/>
    <w:rsid w:val="00A12874"/>
    <w:rsid w:val="00A138E1"/>
    <w:rsid w:val="00A14EB7"/>
    <w:rsid w:val="00A15EA2"/>
    <w:rsid w:val="00A179D9"/>
    <w:rsid w:val="00A17D0E"/>
    <w:rsid w:val="00A17E36"/>
    <w:rsid w:val="00A20CAB"/>
    <w:rsid w:val="00A24BE1"/>
    <w:rsid w:val="00A2634F"/>
    <w:rsid w:val="00A266B3"/>
    <w:rsid w:val="00A27301"/>
    <w:rsid w:val="00A30221"/>
    <w:rsid w:val="00A31B93"/>
    <w:rsid w:val="00A320D2"/>
    <w:rsid w:val="00A32375"/>
    <w:rsid w:val="00A32929"/>
    <w:rsid w:val="00A33684"/>
    <w:rsid w:val="00A35107"/>
    <w:rsid w:val="00A406FC"/>
    <w:rsid w:val="00A42EAD"/>
    <w:rsid w:val="00A46DE5"/>
    <w:rsid w:val="00A552C3"/>
    <w:rsid w:val="00A557B7"/>
    <w:rsid w:val="00A56146"/>
    <w:rsid w:val="00A6029C"/>
    <w:rsid w:val="00A61DA1"/>
    <w:rsid w:val="00A62184"/>
    <w:rsid w:val="00A621D7"/>
    <w:rsid w:val="00A62FEC"/>
    <w:rsid w:val="00A67512"/>
    <w:rsid w:val="00A708EA"/>
    <w:rsid w:val="00A70E5F"/>
    <w:rsid w:val="00A72353"/>
    <w:rsid w:val="00A72C71"/>
    <w:rsid w:val="00A735D8"/>
    <w:rsid w:val="00A7426B"/>
    <w:rsid w:val="00A75E3A"/>
    <w:rsid w:val="00A762C2"/>
    <w:rsid w:val="00A76481"/>
    <w:rsid w:val="00A7681E"/>
    <w:rsid w:val="00A839AD"/>
    <w:rsid w:val="00A83C29"/>
    <w:rsid w:val="00A85CD0"/>
    <w:rsid w:val="00A95129"/>
    <w:rsid w:val="00A97100"/>
    <w:rsid w:val="00AA04F5"/>
    <w:rsid w:val="00AA1031"/>
    <w:rsid w:val="00AA228A"/>
    <w:rsid w:val="00AA5683"/>
    <w:rsid w:val="00AA5816"/>
    <w:rsid w:val="00AB025D"/>
    <w:rsid w:val="00AB1003"/>
    <w:rsid w:val="00AB40C5"/>
    <w:rsid w:val="00AB49A9"/>
    <w:rsid w:val="00AB50CF"/>
    <w:rsid w:val="00AB5A84"/>
    <w:rsid w:val="00AB6C0D"/>
    <w:rsid w:val="00AB6E5E"/>
    <w:rsid w:val="00AC2106"/>
    <w:rsid w:val="00AC30A8"/>
    <w:rsid w:val="00AC3726"/>
    <w:rsid w:val="00AC729F"/>
    <w:rsid w:val="00AC764E"/>
    <w:rsid w:val="00AD0091"/>
    <w:rsid w:val="00AD14FE"/>
    <w:rsid w:val="00AD1BDB"/>
    <w:rsid w:val="00AD3519"/>
    <w:rsid w:val="00AD3CFE"/>
    <w:rsid w:val="00AD3FD7"/>
    <w:rsid w:val="00AD5AFA"/>
    <w:rsid w:val="00AD6B90"/>
    <w:rsid w:val="00AD75D6"/>
    <w:rsid w:val="00AE3F95"/>
    <w:rsid w:val="00AF23D8"/>
    <w:rsid w:val="00AF554D"/>
    <w:rsid w:val="00AF567A"/>
    <w:rsid w:val="00AF6FAB"/>
    <w:rsid w:val="00B02163"/>
    <w:rsid w:val="00B0220B"/>
    <w:rsid w:val="00B03505"/>
    <w:rsid w:val="00B0615E"/>
    <w:rsid w:val="00B06D1E"/>
    <w:rsid w:val="00B075EC"/>
    <w:rsid w:val="00B10056"/>
    <w:rsid w:val="00B116B3"/>
    <w:rsid w:val="00B121BD"/>
    <w:rsid w:val="00B13762"/>
    <w:rsid w:val="00B13AF0"/>
    <w:rsid w:val="00B14E9B"/>
    <w:rsid w:val="00B173D7"/>
    <w:rsid w:val="00B17770"/>
    <w:rsid w:val="00B20DD9"/>
    <w:rsid w:val="00B24325"/>
    <w:rsid w:val="00B25F4E"/>
    <w:rsid w:val="00B26298"/>
    <w:rsid w:val="00B3178D"/>
    <w:rsid w:val="00B339EF"/>
    <w:rsid w:val="00B33B8D"/>
    <w:rsid w:val="00B35DEA"/>
    <w:rsid w:val="00B376A4"/>
    <w:rsid w:val="00B45350"/>
    <w:rsid w:val="00B45A22"/>
    <w:rsid w:val="00B46AA9"/>
    <w:rsid w:val="00B51301"/>
    <w:rsid w:val="00B51EE6"/>
    <w:rsid w:val="00B5204A"/>
    <w:rsid w:val="00B63C49"/>
    <w:rsid w:val="00B74321"/>
    <w:rsid w:val="00B75DD9"/>
    <w:rsid w:val="00B760B9"/>
    <w:rsid w:val="00B768DF"/>
    <w:rsid w:val="00B80A16"/>
    <w:rsid w:val="00B825A7"/>
    <w:rsid w:val="00B85A3C"/>
    <w:rsid w:val="00B86B13"/>
    <w:rsid w:val="00B874D9"/>
    <w:rsid w:val="00B905EA"/>
    <w:rsid w:val="00B92CB4"/>
    <w:rsid w:val="00B932C6"/>
    <w:rsid w:val="00BA1525"/>
    <w:rsid w:val="00BA1BA3"/>
    <w:rsid w:val="00BA284E"/>
    <w:rsid w:val="00BA2ADF"/>
    <w:rsid w:val="00BA5107"/>
    <w:rsid w:val="00BA75D5"/>
    <w:rsid w:val="00BB0BCC"/>
    <w:rsid w:val="00BB1582"/>
    <w:rsid w:val="00BB1BAE"/>
    <w:rsid w:val="00BB1E2D"/>
    <w:rsid w:val="00BB205E"/>
    <w:rsid w:val="00BB3C5B"/>
    <w:rsid w:val="00BB3DE3"/>
    <w:rsid w:val="00BB3E7E"/>
    <w:rsid w:val="00BB71AB"/>
    <w:rsid w:val="00BC338F"/>
    <w:rsid w:val="00BC5950"/>
    <w:rsid w:val="00BD140E"/>
    <w:rsid w:val="00BD2495"/>
    <w:rsid w:val="00BD2E22"/>
    <w:rsid w:val="00BD63E1"/>
    <w:rsid w:val="00BD788C"/>
    <w:rsid w:val="00BE3F9D"/>
    <w:rsid w:val="00BF086C"/>
    <w:rsid w:val="00BF1FCC"/>
    <w:rsid w:val="00BF4280"/>
    <w:rsid w:val="00BF6224"/>
    <w:rsid w:val="00C0019A"/>
    <w:rsid w:val="00C026B2"/>
    <w:rsid w:val="00C04F9F"/>
    <w:rsid w:val="00C07A6D"/>
    <w:rsid w:val="00C103B1"/>
    <w:rsid w:val="00C10B22"/>
    <w:rsid w:val="00C15352"/>
    <w:rsid w:val="00C16BD0"/>
    <w:rsid w:val="00C16BD4"/>
    <w:rsid w:val="00C20A7E"/>
    <w:rsid w:val="00C22C0B"/>
    <w:rsid w:val="00C27C00"/>
    <w:rsid w:val="00C30F46"/>
    <w:rsid w:val="00C31551"/>
    <w:rsid w:val="00C33768"/>
    <w:rsid w:val="00C33AD4"/>
    <w:rsid w:val="00C34244"/>
    <w:rsid w:val="00C37072"/>
    <w:rsid w:val="00C37A13"/>
    <w:rsid w:val="00C37FA6"/>
    <w:rsid w:val="00C40BF9"/>
    <w:rsid w:val="00C428BB"/>
    <w:rsid w:val="00C449C5"/>
    <w:rsid w:val="00C44DD8"/>
    <w:rsid w:val="00C51046"/>
    <w:rsid w:val="00C5196E"/>
    <w:rsid w:val="00C53983"/>
    <w:rsid w:val="00C53EBC"/>
    <w:rsid w:val="00C57104"/>
    <w:rsid w:val="00C57136"/>
    <w:rsid w:val="00C60B45"/>
    <w:rsid w:val="00C61CF1"/>
    <w:rsid w:val="00C6280B"/>
    <w:rsid w:val="00C657AE"/>
    <w:rsid w:val="00C65B30"/>
    <w:rsid w:val="00C736BE"/>
    <w:rsid w:val="00C74297"/>
    <w:rsid w:val="00C75A68"/>
    <w:rsid w:val="00C770BE"/>
    <w:rsid w:val="00C810A4"/>
    <w:rsid w:val="00C826C8"/>
    <w:rsid w:val="00C82D53"/>
    <w:rsid w:val="00C8391C"/>
    <w:rsid w:val="00C83938"/>
    <w:rsid w:val="00C83990"/>
    <w:rsid w:val="00C83E32"/>
    <w:rsid w:val="00C85212"/>
    <w:rsid w:val="00C8791D"/>
    <w:rsid w:val="00C94CDE"/>
    <w:rsid w:val="00C95587"/>
    <w:rsid w:val="00C95664"/>
    <w:rsid w:val="00C95DC7"/>
    <w:rsid w:val="00C97AA8"/>
    <w:rsid w:val="00CA047B"/>
    <w:rsid w:val="00CA110C"/>
    <w:rsid w:val="00CA4D14"/>
    <w:rsid w:val="00CA5C11"/>
    <w:rsid w:val="00CA68B0"/>
    <w:rsid w:val="00CA6EF7"/>
    <w:rsid w:val="00CA7695"/>
    <w:rsid w:val="00CA7FF0"/>
    <w:rsid w:val="00CB116B"/>
    <w:rsid w:val="00CB3B9A"/>
    <w:rsid w:val="00CB465C"/>
    <w:rsid w:val="00CC01A2"/>
    <w:rsid w:val="00CC1F88"/>
    <w:rsid w:val="00CC51B4"/>
    <w:rsid w:val="00CC7A04"/>
    <w:rsid w:val="00CD1DA8"/>
    <w:rsid w:val="00CD28D3"/>
    <w:rsid w:val="00CD7265"/>
    <w:rsid w:val="00CD7A20"/>
    <w:rsid w:val="00CE128E"/>
    <w:rsid w:val="00CE172F"/>
    <w:rsid w:val="00CE2E39"/>
    <w:rsid w:val="00CE62A8"/>
    <w:rsid w:val="00CF0782"/>
    <w:rsid w:val="00CF2629"/>
    <w:rsid w:val="00CF414F"/>
    <w:rsid w:val="00CF54F6"/>
    <w:rsid w:val="00D03316"/>
    <w:rsid w:val="00D045C9"/>
    <w:rsid w:val="00D05350"/>
    <w:rsid w:val="00D061C7"/>
    <w:rsid w:val="00D06C54"/>
    <w:rsid w:val="00D078F9"/>
    <w:rsid w:val="00D115E8"/>
    <w:rsid w:val="00D12055"/>
    <w:rsid w:val="00D14D7D"/>
    <w:rsid w:val="00D16BE7"/>
    <w:rsid w:val="00D20644"/>
    <w:rsid w:val="00D21109"/>
    <w:rsid w:val="00D24F6F"/>
    <w:rsid w:val="00D26953"/>
    <w:rsid w:val="00D27494"/>
    <w:rsid w:val="00D316C2"/>
    <w:rsid w:val="00D32E97"/>
    <w:rsid w:val="00D35198"/>
    <w:rsid w:val="00D35486"/>
    <w:rsid w:val="00D35B2A"/>
    <w:rsid w:val="00D35DE6"/>
    <w:rsid w:val="00D36AB3"/>
    <w:rsid w:val="00D36CF1"/>
    <w:rsid w:val="00D40083"/>
    <w:rsid w:val="00D40646"/>
    <w:rsid w:val="00D45CEA"/>
    <w:rsid w:val="00D4685D"/>
    <w:rsid w:val="00D46954"/>
    <w:rsid w:val="00D47304"/>
    <w:rsid w:val="00D5399C"/>
    <w:rsid w:val="00D53CF5"/>
    <w:rsid w:val="00D564D1"/>
    <w:rsid w:val="00D61D10"/>
    <w:rsid w:val="00D66120"/>
    <w:rsid w:val="00D711CA"/>
    <w:rsid w:val="00D724A9"/>
    <w:rsid w:val="00D73C39"/>
    <w:rsid w:val="00D80D76"/>
    <w:rsid w:val="00D80DD7"/>
    <w:rsid w:val="00D81292"/>
    <w:rsid w:val="00D81C80"/>
    <w:rsid w:val="00D82338"/>
    <w:rsid w:val="00D84D06"/>
    <w:rsid w:val="00D8600D"/>
    <w:rsid w:val="00D86233"/>
    <w:rsid w:val="00D927D7"/>
    <w:rsid w:val="00D971B7"/>
    <w:rsid w:val="00DA086B"/>
    <w:rsid w:val="00DA47AA"/>
    <w:rsid w:val="00DA78CB"/>
    <w:rsid w:val="00DB2035"/>
    <w:rsid w:val="00DB2834"/>
    <w:rsid w:val="00DB3044"/>
    <w:rsid w:val="00DB5F10"/>
    <w:rsid w:val="00DB7A40"/>
    <w:rsid w:val="00DC0C6E"/>
    <w:rsid w:val="00DC1E37"/>
    <w:rsid w:val="00DC55A3"/>
    <w:rsid w:val="00DC580A"/>
    <w:rsid w:val="00DC6389"/>
    <w:rsid w:val="00DC6E13"/>
    <w:rsid w:val="00DC7C4E"/>
    <w:rsid w:val="00DD5ADF"/>
    <w:rsid w:val="00DD67A8"/>
    <w:rsid w:val="00DD7027"/>
    <w:rsid w:val="00DD74F3"/>
    <w:rsid w:val="00DE10F2"/>
    <w:rsid w:val="00DE19AB"/>
    <w:rsid w:val="00DF1E0E"/>
    <w:rsid w:val="00DF28FD"/>
    <w:rsid w:val="00DF606D"/>
    <w:rsid w:val="00DF6EA4"/>
    <w:rsid w:val="00E01493"/>
    <w:rsid w:val="00E02315"/>
    <w:rsid w:val="00E0462D"/>
    <w:rsid w:val="00E06593"/>
    <w:rsid w:val="00E0724B"/>
    <w:rsid w:val="00E07774"/>
    <w:rsid w:val="00E108BF"/>
    <w:rsid w:val="00E12099"/>
    <w:rsid w:val="00E141FD"/>
    <w:rsid w:val="00E1435C"/>
    <w:rsid w:val="00E15DDB"/>
    <w:rsid w:val="00E23D2D"/>
    <w:rsid w:val="00E24FFC"/>
    <w:rsid w:val="00E25603"/>
    <w:rsid w:val="00E257C8"/>
    <w:rsid w:val="00E2587F"/>
    <w:rsid w:val="00E27DF7"/>
    <w:rsid w:val="00E30DA5"/>
    <w:rsid w:val="00E31126"/>
    <w:rsid w:val="00E31447"/>
    <w:rsid w:val="00E32A48"/>
    <w:rsid w:val="00E332B8"/>
    <w:rsid w:val="00E370BE"/>
    <w:rsid w:val="00E40B95"/>
    <w:rsid w:val="00E413F8"/>
    <w:rsid w:val="00E42BDC"/>
    <w:rsid w:val="00E4412A"/>
    <w:rsid w:val="00E45A41"/>
    <w:rsid w:val="00E468B0"/>
    <w:rsid w:val="00E4746C"/>
    <w:rsid w:val="00E47881"/>
    <w:rsid w:val="00E5048C"/>
    <w:rsid w:val="00E51B21"/>
    <w:rsid w:val="00E51DBE"/>
    <w:rsid w:val="00E53AAD"/>
    <w:rsid w:val="00E558DE"/>
    <w:rsid w:val="00E6031B"/>
    <w:rsid w:val="00E64F44"/>
    <w:rsid w:val="00E66440"/>
    <w:rsid w:val="00E727E6"/>
    <w:rsid w:val="00E72B25"/>
    <w:rsid w:val="00E73BA3"/>
    <w:rsid w:val="00E7407A"/>
    <w:rsid w:val="00E7639D"/>
    <w:rsid w:val="00E76726"/>
    <w:rsid w:val="00E81FBC"/>
    <w:rsid w:val="00E842A7"/>
    <w:rsid w:val="00E84C76"/>
    <w:rsid w:val="00E867F9"/>
    <w:rsid w:val="00E8689E"/>
    <w:rsid w:val="00E87D06"/>
    <w:rsid w:val="00E92691"/>
    <w:rsid w:val="00E9321D"/>
    <w:rsid w:val="00EA1088"/>
    <w:rsid w:val="00EA19DA"/>
    <w:rsid w:val="00EA3C40"/>
    <w:rsid w:val="00EA4676"/>
    <w:rsid w:val="00EA7AA8"/>
    <w:rsid w:val="00EA7D4C"/>
    <w:rsid w:val="00EB2E2E"/>
    <w:rsid w:val="00EB5A8E"/>
    <w:rsid w:val="00EB607E"/>
    <w:rsid w:val="00EB6314"/>
    <w:rsid w:val="00EC1953"/>
    <w:rsid w:val="00EC1D38"/>
    <w:rsid w:val="00EC4958"/>
    <w:rsid w:val="00EC79DC"/>
    <w:rsid w:val="00ED01C2"/>
    <w:rsid w:val="00ED0942"/>
    <w:rsid w:val="00ED13DA"/>
    <w:rsid w:val="00ED356C"/>
    <w:rsid w:val="00ED4DDB"/>
    <w:rsid w:val="00EE1C16"/>
    <w:rsid w:val="00EE3094"/>
    <w:rsid w:val="00EE35CC"/>
    <w:rsid w:val="00EE374B"/>
    <w:rsid w:val="00EE3ED2"/>
    <w:rsid w:val="00EE40DA"/>
    <w:rsid w:val="00EF5443"/>
    <w:rsid w:val="00EF661E"/>
    <w:rsid w:val="00F0167C"/>
    <w:rsid w:val="00F04426"/>
    <w:rsid w:val="00F05600"/>
    <w:rsid w:val="00F06BF7"/>
    <w:rsid w:val="00F10169"/>
    <w:rsid w:val="00F10853"/>
    <w:rsid w:val="00F13A1E"/>
    <w:rsid w:val="00F13C57"/>
    <w:rsid w:val="00F15049"/>
    <w:rsid w:val="00F1688F"/>
    <w:rsid w:val="00F17BC4"/>
    <w:rsid w:val="00F23793"/>
    <w:rsid w:val="00F24DA2"/>
    <w:rsid w:val="00F2603B"/>
    <w:rsid w:val="00F268AB"/>
    <w:rsid w:val="00F26BC9"/>
    <w:rsid w:val="00F30742"/>
    <w:rsid w:val="00F40F49"/>
    <w:rsid w:val="00F418A3"/>
    <w:rsid w:val="00F41BCF"/>
    <w:rsid w:val="00F42588"/>
    <w:rsid w:val="00F430A5"/>
    <w:rsid w:val="00F43BE8"/>
    <w:rsid w:val="00F43DE4"/>
    <w:rsid w:val="00F459EB"/>
    <w:rsid w:val="00F51CCA"/>
    <w:rsid w:val="00F52CD6"/>
    <w:rsid w:val="00F53CAF"/>
    <w:rsid w:val="00F57793"/>
    <w:rsid w:val="00F609F1"/>
    <w:rsid w:val="00F61777"/>
    <w:rsid w:val="00F636E0"/>
    <w:rsid w:val="00F667C6"/>
    <w:rsid w:val="00F66A54"/>
    <w:rsid w:val="00F72701"/>
    <w:rsid w:val="00F731DE"/>
    <w:rsid w:val="00F74487"/>
    <w:rsid w:val="00F74AE2"/>
    <w:rsid w:val="00F756CA"/>
    <w:rsid w:val="00F80DA1"/>
    <w:rsid w:val="00F80E6D"/>
    <w:rsid w:val="00F83F1D"/>
    <w:rsid w:val="00F84BA0"/>
    <w:rsid w:val="00F90E9C"/>
    <w:rsid w:val="00F91554"/>
    <w:rsid w:val="00F9343C"/>
    <w:rsid w:val="00F9402E"/>
    <w:rsid w:val="00F9450C"/>
    <w:rsid w:val="00F955A9"/>
    <w:rsid w:val="00F95B13"/>
    <w:rsid w:val="00F96BEC"/>
    <w:rsid w:val="00FA0021"/>
    <w:rsid w:val="00FA0886"/>
    <w:rsid w:val="00FA0B7D"/>
    <w:rsid w:val="00FA104F"/>
    <w:rsid w:val="00FA2CD9"/>
    <w:rsid w:val="00FA32CD"/>
    <w:rsid w:val="00FA3689"/>
    <w:rsid w:val="00FA71C0"/>
    <w:rsid w:val="00FA71F2"/>
    <w:rsid w:val="00FB6825"/>
    <w:rsid w:val="00FB7287"/>
    <w:rsid w:val="00FC4CF4"/>
    <w:rsid w:val="00FC6085"/>
    <w:rsid w:val="00FC6EBF"/>
    <w:rsid w:val="00FC7002"/>
    <w:rsid w:val="00FD0982"/>
    <w:rsid w:val="00FD470D"/>
    <w:rsid w:val="00FD4D4F"/>
    <w:rsid w:val="00FD574C"/>
    <w:rsid w:val="00FD5E00"/>
    <w:rsid w:val="00FD701C"/>
    <w:rsid w:val="00FE000C"/>
    <w:rsid w:val="00FE0BA5"/>
    <w:rsid w:val="00FE7AC1"/>
    <w:rsid w:val="00FF63E9"/>
    <w:rsid w:val="00FF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A78CC"/>
  <w15:docId w15:val="{14172F78-8027-41FD-A18C-47401AA6A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before="200" w:after="200" w:line="276" w:lineRule="auto"/>
      </w:pPr>
    </w:pPrDefault>
  </w:docDefaults>
  <w:latentStyles w:defLockedState="1" w:defUIPriority="0" w:defSemiHidden="0" w:defUnhideWhenUsed="0" w:defQFormat="0" w:count="375">
    <w:lsdException w:name="Normal" w:locked="0" w:qFormat="1"/>
    <w:lsdException w:name="heading 1" w:locked="0" w:uiPriority="9" w:qFormat="1"/>
    <w:lsdException w:name="heading 2" w:locked="0" w:uiPriority="9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nhideWhenUsed="1"/>
    <w:lsdException w:name="toc 2" w:locked="0" w:semiHidden="1" w:unhideWhenUsed="1"/>
    <w:lsdException w:name="toc 3" w:locked="0" w:semiHidden="1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iPriority="99" w:unhideWhenUsed="1"/>
    <w:lsdException w:name="footer" w:locked="0" w:semiHidden="1" w:uiPriority="99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locked="0" w:semiHidden="1" w:unhideWhenUsed="1"/>
    <w:lsdException w:name="Table Grid" w:locked="0"/>
    <w:lsdException w:name="Placeholder Text" w:locked="0" w:semiHidden="1" w:uiPriority="99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</w:latentStyles>
  <w:style w:type="paragraph" w:default="1" w:styleId="Normal">
    <w:name w:val="Normal"/>
    <w:qFormat/>
    <w:rsid w:val="00DC55A3"/>
    <w:pPr>
      <w:spacing w:before="0" w:after="120" w:line="240" w:lineRule="auto"/>
    </w:pPr>
    <w:rPr>
      <w:rFonts w:ascii="Calibri Light" w:hAnsi="Calibri Light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4FB8"/>
    <w:pPr>
      <w:pBdr>
        <w:bottom w:val="single" w:sz="24" w:space="1" w:color="C9D6E1"/>
      </w:pBdr>
      <w:shd w:val="clear" w:color="auto" w:fill="FFFFFF" w:themeFill="background1"/>
      <w:spacing w:before="240" w:after="240"/>
      <w:outlineLvl w:val="0"/>
    </w:pPr>
    <w:rPr>
      <w:rFonts w:asciiTheme="minorHAnsi" w:hAnsiTheme="minorHAnsi"/>
      <w:b/>
      <w:bCs/>
      <w:caps/>
      <w:color w:val="223253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5A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240"/>
      <w:outlineLvl w:val="1"/>
    </w:pPr>
    <w:rPr>
      <w:rFonts w:asciiTheme="minorHAnsi" w:hAnsiTheme="minorHAnsi"/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55A3"/>
    <w:pPr>
      <w:pBdr>
        <w:top w:val="single" w:sz="6" w:space="1" w:color="1F497D" w:themeColor="text2"/>
      </w:pBdr>
      <w:spacing w:before="360" w:after="240"/>
      <w:outlineLvl w:val="2"/>
    </w:pPr>
    <w:rPr>
      <w:rFonts w:asciiTheme="minorHAnsi" w:hAnsiTheme="minorHAnsi"/>
      <w:b/>
      <w:caps/>
      <w:color w:val="243F60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55A3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55A3"/>
    <w:pPr>
      <w:pBdr>
        <w:bottom w:val="single" w:sz="6" w:space="1" w:color="4F81BD" w:themeColor="accent1"/>
      </w:pBdr>
      <w:spacing w:before="120" w:after="0"/>
      <w:outlineLvl w:val="4"/>
    </w:pPr>
    <w:rPr>
      <w:rFonts w:asciiTheme="minorHAnsi" w:hAnsiTheme="minorHAnsi"/>
      <w:caps/>
      <w:color w:val="365F91" w:themeColor="accent1" w:themeShade="BF"/>
      <w:spacing w:val="10"/>
      <w:sz w:val="2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55A3"/>
    <w:pPr>
      <w:spacing w:before="60" w:after="0"/>
      <w:outlineLvl w:val="5"/>
    </w:pPr>
    <w:rPr>
      <w:rFonts w:asciiTheme="minorHAnsi" w:hAnsiTheme="minorHAnsi"/>
      <w:b/>
      <w:i/>
      <w:color w:val="434959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55A3"/>
    <w:pPr>
      <w:spacing w:before="300" w:after="0"/>
      <w:outlineLvl w:val="6"/>
    </w:pPr>
    <w:rPr>
      <w:rFonts w:asciiTheme="minorHAnsi" w:hAnsiTheme="minorHAnsi"/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55A3"/>
    <w:pPr>
      <w:spacing w:before="300" w:after="0"/>
      <w:outlineLvl w:val="7"/>
    </w:pPr>
    <w:rPr>
      <w:rFonts w:asciiTheme="minorHAnsi" w:hAnsiTheme="minorHAns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55A3"/>
    <w:pPr>
      <w:spacing w:before="300" w:after="0"/>
      <w:outlineLvl w:val="8"/>
    </w:pPr>
    <w:rPr>
      <w:rFonts w:asciiTheme="minorHAnsi" w:hAnsiTheme="minorHAnsi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z-TopofForm">
    <w:name w:val="HTML Top of Form"/>
    <w:basedOn w:val="Normal"/>
    <w:next w:val="Normal"/>
    <w:hidden/>
    <w:rsid w:val="003077D2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3077D2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rsid w:val="00B5204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5204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C75A68"/>
    <w:rPr>
      <w:color w:val="0000FF"/>
      <w:u w:val="single"/>
    </w:rPr>
  </w:style>
  <w:style w:type="paragraph" w:styleId="DocumentMap">
    <w:name w:val="Document Map"/>
    <w:basedOn w:val="Normal"/>
    <w:link w:val="DocumentMapChar"/>
    <w:rsid w:val="000D5F8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0D5F85"/>
    <w:rPr>
      <w:rFonts w:ascii="Tahoma" w:hAnsi="Tahoma" w:cs="Tahoma"/>
      <w:sz w:val="16"/>
      <w:szCs w:val="16"/>
      <w:lang w:eastAsia="en-US"/>
    </w:rPr>
  </w:style>
  <w:style w:type="paragraph" w:styleId="BalloonText">
    <w:name w:val="Balloon Text"/>
    <w:basedOn w:val="Normal"/>
    <w:link w:val="BalloonTextChar"/>
    <w:rsid w:val="003130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300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locked/>
    <w:rsid w:val="006F384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24FB8"/>
    <w:rPr>
      <w:b/>
      <w:bCs/>
      <w:caps/>
      <w:color w:val="223253"/>
      <w:spacing w:val="15"/>
      <w:sz w:val="28"/>
      <w:shd w:val="clear" w:color="auto" w:fill="FFFFFF" w:themeFill="background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55A3"/>
    <w:rPr>
      <w:b/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55A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55A3"/>
    <w:rPr>
      <w:caps/>
      <w:color w:val="365F91" w:themeColor="accent1" w:themeShade="BF"/>
      <w:spacing w:val="1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55A3"/>
    <w:rPr>
      <w:b/>
      <w:i/>
      <w:color w:val="434959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55A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55A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55A3"/>
    <w:rPr>
      <w:i/>
      <w:caps/>
      <w:spacing w:val="10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2055"/>
  </w:style>
  <w:style w:type="paragraph" w:styleId="BlockText">
    <w:name w:val="Block Text"/>
    <w:basedOn w:val="Normal"/>
    <w:rsid w:val="00D12055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/>
      <w:i/>
      <w:iCs/>
      <w:color w:val="4F81BD" w:themeColor="accent1"/>
    </w:rPr>
  </w:style>
  <w:style w:type="paragraph" w:styleId="BodyText">
    <w:name w:val="Body Text"/>
    <w:basedOn w:val="Normal"/>
    <w:link w:val="BodyTextChar"/>
    <w:rsid w:val="00D12055"/>
  </w:style>
  <w:style w:type="character" w:customStyle="1" w:styleId="BodyTextChar">
    <w:name w:val="Body Text Char"/>
    <w:basedOn w:val="DefaultParagraphFont"/>
    <w:link w:val="BodyText"/>
    <w:rsid w:val="00D12055"/>
    <w:rPr>
      <w:rFonts w:ascii="Arial" w:hAnsi="Arial"/>
      <w:sz w:val="22"/>
      <w:lang w:eastAsia="en-US"/>
    </w:rPr>
  </w:style>
  <w:style w:type="paragraph" w:styleId="BodyText2">
    <w:name w:val="Body Text 2"/>
    <w:basedOn w:val="Normal"/>
    <w:link w:val="BodyText2Char"/>
    <w:rsid w:val="00D12055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D12055"/>
    <w:rPr>
      <w:rFonts w:ascii="Arial" w:hAnsi="Arial"/>
      <w:sz w:val="22"/>
      <w:lang w:eastAsia="en-US"/>
    </w:rPr>
  </w:style>
  <w:style w:type="paragraph" w:styleId="BodyText3">
    <w:name w:val="Body Text 3"/>
    <w:basedOn w:val="Normal"/>
    <w:link w:val="BodyText3Char"/>
    <w:rsid w:val="00D12055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2055"/>
    <w:rPr>
      <w:rFonts w:ascii="Arial" w:hAnsi="Arial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D12055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D12055"/>
    <w:rPr>
      <w:rFonts w:ascii="Arial" w:hAnsi="Arial"/>
      <w:sz w:val="22"/>
      <w:lang w:eastAsia="en-US"/>
    </w:rPr>
  </w:style>
  <w:style w:type="paragraph" w:styleId="BodyTextIndent">
    <w:name w:val="Body Text Indent"/>
    <w:basedOn w:val="Normal"/>
    <w:link w:val="BodyTextIndentChar"/>
    <w:rsid w:val="00D12055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D12055"/>
    <w:rPr>
      <w:rFonts w:ascii="Arial" w:hAnsi="Arial"/>
      <w:sz w:val="22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D12055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D12055"/>
    <w:rPr>
      <w:rFonts w:ascii="Arial" w:hAnsi="Arial"/>
      <w:sz w:val="22"/>
      <w:lang w:eastAsia="en-US"/>
    </w:rPr>
  </w:style>
  <w:style w:type="paragraph" w:styleId="BodyTextIndent2">
    <w:name w:val="Body Text Indent 2"/>
    <w:basedOn w:val="Normal"/>
    <w:link w:val="BodyTextIndent2Char"/>
    <w:rsid w:val="00D12055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D12055"/>
    <w:rPr>
      <w:rFonts w:ascii="Arial" w:hAnsi="Arial"/>
      <w:sz w:val="22"/>
      <w:lang w:eastAsia="en-US"/>
    </w:rPr>
  </w:style>
  <w:style w:type="paragraph" w:styleId="BodyTextIndent3">
    <w:name w:val="Body Text Indent 3"/>
    <w:basedOn w:val="Normal"/>
    <w:link w:val="BodyTextIndent3Char"/>
    <w:rsid w:val="00D12055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2055"/>
    <w:rPr>
      <w:rFonts w:ascii="Arial" w:hAnsi="Arial"/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55A3"/>
    <w:rPr>
      <w:b/>
      <w:bCs/>
      <w:color w:val="365F91" w:themeColor="accent1" w:themeShade="BF"/>
      <w:sz w:val="16"/>
      <w:szCs w:val="16"/>
    </w:rPr>
  </w:style>
  <w:style w:type="paragraph" w:styleId="Closing">
    <w:name w:val="Closing"/>
    <w:basedOn w:val="Normal"/>
    <w:link w:val="ClosingChar"/>
    <w:rsid w:val="00D12055"/>
    <w:pPr>
      <w:ind w:left="4252"/>
    </w:pPr>
  </w:style>
  <w:style w:type="character" w:customStyle="1" w:styleId="ClosingChar">
    <w:name w:val="Closing Char"/>
    <w:basedOn w:val="DefaultParagraphFont"/>
    <w:link w:val="Closing"/>
    <w:rsid w:val="00D12055"/>
    <w:rPr>
      <w:rFonts w:ascii="Arial" w:hAnsi="Arial"/>
      <w:sz w:val="22"/>
      <w:lang w:eastAsia="en-US"/>
    </w:rPr>
  </w:style>
  <w:style w:type="paragraph" w:styleId="CommentText">
    <w:name w:val="annotation text"/>
    <w:basedOn w:val="Normal"/>
    <w:link w:val="CommentTextChar"/>
    <w:rsid w:val="00D1205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12055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120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12055"/>
    <w:rPr>
      <w:rFonts w:ascii="Arial" w:hAnsi="Arial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D12055"/>
  </w:style>
  <w:style w:type="character" w:customStyle="1" w:styleId="DateChar">
    <w:name w:val="Date Char"/>
    <w:basedOn w:val="DefaultParagraphFont"/>
    <w:link w:val="Date"/>
    <w:rsid w:val="00D12055"/>
    <w:rPr>
      <w:rFonts w:ascii="Arial" w:hAnsi="Arial"/>
      <w:sz w:val="22"/>
      <w:lang w:eastAsia="en-US"/>
    </w:rPr>
  </w:style>
  <w:style w:type="paragraph" w:styleId="E-mailSignature">
    <w:name w:val="E-mail Signature"/>
    <w:basedOn w:val="Normal"/>
    <w:link w:val="E-mailSignatureChar"/>
    <w:rsid w:val="00D12055"/>
  </w:style>
  <w:style w:type="character" w:customStyle="1" w:styleId="E-mailSignatureChar">
    <w:name w:val="E-mail Signature Char"/>
    <w:basedOn w:val="DefaultParagraphFont"/>
    <w:link w:val="E-mailSignature"/>
    <w:rsid w:val="00D12055"/>
    <w:rPr>
      <w:rFonts w:ascii="Arial" w:hAnsi="Arial"/>
      <w:sz w:val="22"/>
      <w:lang w:eastAsia="en-US"/>
    </w:rPr>
  </w:style>
  <w:style w:type="paragraph" w:styleId="EndnoteText">
    <w:name w:val="endnote text"/>
    <w:basedOn w:val="Normal"/>
    <w:link w:val="EndnoteTextChar"/>
    <w:rsid w:val="00D12055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D12055"/>
    <w:rPr>
      <w:rFonts w:ascii="Arial" w:hAnsi="Arial"/>
      <w:lang w:eastAsia="en-US"/>
    </w:rPr>
  </w:style>
  <w:style w:type="paragraph" w:styleId="EnvelopeAddress">
    <w:name w:val="envelope address"/>
    <w:basedOn w:val="Normal"/>
    <w:rsid w:val="00D1205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D12055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D12055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12055"/>
    <w:rPr>
      <w:rFonts w:ascii="Arial" w:hAnsi="Arial"/>
      <w:lang w:eastAsia="en-US"/>
    </w:rPr>
  </w:style>
  <w:style w:type="paragraph" w:styleId="HTMLAddress">
    <w:name w:val="HTML Address"/>
    <w:basedOn w:val="Normal"/>
    <w:link w:val="HTMLAddressChar"/>
    <w:rsid w:val="00D12055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D12055"/>
    <w:rPr>
      <w:rFonts w:ascii="Arial" w:hAnsi="Arial"/>
      <w:i/>
      <w:iCs/>
      <w:sz w:val="22"/>
      <w:lang w:eastAsia="en-US"/>
    </w:rPr>
  </w:style>
  <w:style w:type="paragraph" w:styleId="HTMLPreformatted">
    <w:name w:val="HTML Preformatted"/>
    <w:basedOn w:val="Normal"/>
    <w:link w:val="HTMLPreformattedChar"/>
    <w:rsid w:val="00D12055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D12055"/>
    <w:rPr>
      <w:rFonts w:ascii="Consolas" w:hAnsi="Consolas"/>
      <w:lang w:eastAsia="en-US"/>
    </w:rPr>
  </w:style>
  <w:style w:type="paragraph" w:styleId="Index1">
    <w:name w:val="index 1"/>
    <w:basedOn w:val="Normal"/>
    <w:next w:val="Normal"/>
    <w:autoRedefine/>
    <w:rsid w:val="00D12055"/>
    <w:pPr>
      <w:ind w:left="220" w:hanging="220"/>
    </w:pPr>
  </w:style>
  <w:style w:type="paragraph" w:styleId="Index2">
    <w:name w:val="index 2"/>
    <w:basedOn w:val="Normal"/>
    <w:next w:val="Normal"/>
    <w:autoRedefine/>
    <w:rsid w:val="00D12055"/>
    <w:pPr>
      <w:ind w:left="440" w:hanging="220"/>
    </w:pPr>
  </w:style>
  <w:style w:type="paragraph" w:styleId="Index3">
    <w:name w:val="index 3"/>
    <w:basedOn w:val="Normal"/>
    <w:next w:val="Normal"/>
    <w:autoRedefine/>
    <w:rsid w:val="00D12055"/>
    <w:pPr>
      <w:ind w:left="660" w:hanging="220"/>
    </w:pPr>
  </w:style>
  <w:style w:type="paragraph" w:styleId="Index4">
    <w:name w:val="index 4"/>
    <w:basedOn w:val="Normal"/>
    <w:next w:val="Normal"/>
    <w:autoRedefine/>
    <w:rsid w:val="00D12055"/>
    <w:pPr>
      <w:ind w:left="880" w:hanging="220"/>
    </w:pPr>
  </w:style>
  <w:style w:type="paragraph" w:styleId="Index5">
    <w:name w:val="index 5"/>
    <w:basedOn w:val="Normal"/>
    <w:next w:val="Normal"/>
    <w:autoRedefine/>
    <w:rsid w:val="00D12055"/>
    <w:pPr>
      <w:ind w:left="1100" w:hanging="220"/>
    </w:pPr>
  </w:style>
  <w:style w:type="paragraph" w:styleId="Index6">
    <w:name w:val="index 6"/>
    <w:basedOn w:val="Normal"/>
    <w:next w:val="Normal"/>
    <w:autoRedefine/>
    <w:rsid w:val="00D12055"/>
    <w:pPr>
      <w:ind w:left="1320" w:hanging="220"/>
    </w:pPr>
  </w:style>
  <w:style w:type="paragraph" w:styleId="Index7">
    <w:name w:val="index 7"/>
    <w:basedOn w:val="Normal"/>
    <w:next w:val="Normal"/>
    <w:autoRedefine/>
    <w:rsid w:val="00D12055"/>
    <w:pPr>
      <w:ind w:left="1540" w:hanging="220"/>
    </w:pPr>
  </w:style>
  <w:style w:type="paragraph" w:styleId="Index8">
    <w:name w:val="index 8"/>
    <w:basedOn w:val="Normal"/>
    <w:next w:val="Normal"/>
    <w:autoRedefine/>
    <w:rsid w:val="00D12055"/>
    <w:pPr>
      <w:ind w:left="1760" w:hanging="220"/>
    </w:pPr>
  </w:style>
  <w:style w:type="paragraph" w:styleId="Index9">
    <w:name w:val="index 9"/>
    <w:basedOn w:val="Normal"/>
    <w:next w:val="Normal"/>
    <w:autoRedefine/>
    <w:rsid w:val="00D12055"/>
    <w:pPr>
      <w:ind w:left="1980" w:hanging="220"/>
    </w:pPr>
  </w:style>
  <w:style w:type="paragraph" w:styleId="IndexHeading">
    <w:name w:val="index heading"/>
    <w:basedOn w:val="Normal"/>
    <w:next w:val="Index1"/>
    <w:rsid w:val="00D1205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55A3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</w:pPr>
    <w:rPr>
      <w:rFonts w:asciiTheme="minorHAnsi" w:hAnsiTheme="minorHAnsi"/>
      <w:i/>
      <w:iCs/>
      <w:color w:val="4F81BD" w:themeColor="accent1"/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55A3"/>
    <w:rPr>
      <w:i/>
      <w:iCs/>
      <w:color w:val="4F81BD" w:themeColor="accent1"/>
      <w:sz w:val="20"/>
      <w:szCs w:val="20"/>
    </w:rPr>
  </w:style>
  <w:style w:type="paragraph" w:styleId="List">
    <w:name w:val="List"/>
    <w:basedOn w:val="Normal"/>
    <w:rsid w:val="00D12055"/>
    <w:pPr>
      <w:ind w:left="283" w:hanging="283"/>
      <w:contextualSpacing/>
    </w:pPr>
  </w:style>
  <w:style w:type="paragraph" w:styleId="List2">
    <w:name w:val="List 2"/>
    <w:basedOn w:val="Normal"/>
    <w:rsid w:val="00D12055"/>
    <w:pPr>
      <w:ind w:left="566" w:hanging="283"/>
      <w:contextualSpacing/>
    </w:pPr>
  </w:style>
  <w:style w:type="paragraph" w:styleId="List3">
    <w:name w:val="List 3"/>
    <w:basedOn w:val="Normal"/>
    <w:rsid w:val="00D12055"/>
    <w:pPr>
      <w:ind w:left="849" w:hanging="283"/>
      <w:contextualSpacing/>
    </w:pPr>
  </w:style>
  <w:style w:type="paragraph" w:styleId="List4">
    <w:name w:val="List 4"/>
    <w:basedOn w:val="Normal"/>
    <w:rsid w:val="00D12055"/>
    <w:pPr>
      <w:ind w:left="1132" w:hanging="283"/>
      <w:contextualSpacing/>
    </w:pPr>
  </w:style>
  <w:style w:type="paragraph" w:styleId="List5">
    <w:name w:val="List 5"/>
    <w:basedOn w:val="Normal"/>
    <w:rsid w:val="00D12055"/>
    <w:pPr>
      <w:ind w:left="1415" w:hanging="283"/>
      <w:contextualSpacing/>
    </w:pPr>
  </w:style>
  <w:style w:type="paragraph" w:styleId="ListBullet">
    <w:name w:val="List Bullet"/>
    <w:basedOn w:val="Normal"/>
    <w:rsid w:val="00D12055"/>
    <w:pPr>
      <w:numPr>
        <w:numId w:val="1"/>
      </w:numPr>
      <w:contextualSpacing/>
    </w:pPr>
  </w:style>
  <w:style w:type="paragraph" w:styleId="ListBullet2">
    <w:name w:val="List Bullet 2"/>
    <w:basedOn w:val="Normal"/>
    <w:rsid w:val="00D12055"/>
    <w:pPr>
      <w:numPr>
        <w:numId w:val="2"/>
      </w:numPr>
      <w:contextualSpacing/>
    </w:pPr>
  </w:style>
  <w:style w:type="paragraph" w:styleId="ListBullet3">
    <w:name w:val="List Bullet 3"/>
    <w:basedOn w:val="Normal"/>
    <w:rsid w:val="00D12055"/>
    <w:pPr>
      <w:numPr>
        <w:numId w:val="3"/>
      </w:numPr>
      <w:contextualSpacing/>
    </w:pPr>
  </w:style>
  <w:style w:type="paragraph" w:styleId="ListBullet4">
    <w:name w:val="List Bullet 4"/>
    <w:basedOn w:val="Normal"/>
    <w:rsid w:val="00D12055"/>
    <w:pPr>
      <w:numPr>
        <w:numId w:val="4"/>
      </w:numPr>
      <w:contextualSpacing/>
    </w:pPr>
  </w:style>
  <w:style w:type="paragraph" w:styleId="ListBullet5">
    <w:name w:val="List Bullet 5"/>
    <w:basedOn w:val="Normal"/>
    <w:rsid w:val="00D12055"/>
    <w:pPr>
      <w:numPr>
        <w:numId w:val="5"/>
      </w:numPr>
      <w:contextualSpacing/>
    </w:pPr>
  </w:style>
  <w:style w:type="paragraph" w:styleId="ListContinue">
    <w:name w:val="List Continue"/>
    <w:basedOn w:val="Normal"/>
    <w:rsid w:val="00D12055"/>
    <w:pPr>
      <w:ind w:left="283"/>
      <w:contextualSpacing/>
    </w:pPr>
  </w:style>
  <w:style w:type="paragraph" w:styleId="ListContinue2">
    <w:name w:val="List Continue 2"/>
    <w:basedOn w:val="Normal"/>
    <w:rsid w:val="00D12055"/>
    <w:pPr>
      <w:ind w:left="566"/>
      <w:contextualSpacing/>
    </w:pPr>
  </w:style>
  <w:style w:type="paragraph" w:styleId="ListContinue3">
    <w:name w:val="List Continue 3"/>
    <w:basedOn w:val="Normal"/>
    <w:rsid w:val="00D12055"/>
    <w:pPr>
      <w:ind w:left="849"/>
      <w:contextualSpacing/>
    </w:pPr>
  </w:style>
  <w:style w:type="paragraph" w:styleId="ListContinue4">
    <w:name w:val="List Continue 4"/>
    <w:basedOn w:val="Normal"/>
    <w:rsid w:val="00D12055"/>
    <w:pPr>
      <w:ind w:left="1132"/>
      <w:contextualSpacing/>
    </w:pPr>
  </w:style>
  <w:style w:type="paragraph" w:styleId="ListContinue5">
    <w:name w:val="List Continue 5"/>
    <w:basedOn w:val="Normal"/>
    <w:rsid w:val="00D12055"/>
    <w:pPr>
      <w:ind w:left="1415"/>
      <w:contextualSpacing/>
    </w:pPr>
  </w:style>
  <w:style w:type="paragraph" w:styleId="ListNumber">
    <w:name w:val="List Number"/>
    <w:basedOn w:val="Normal"/>
    <w:rsid w:val="00D12055"/>
    <w:pPr>
      <w:numPr>
        <w:numId w:val="6"/>
      </w:numPr>
      <w:contextualSpacing/>
    </w:pPr>
  </w:style>
  <w:style w:type="paragraph" w:styleId="ListNumber2">
    <w:name w:val="List Number 2"/>
    <w:basedOn w:val="Normal"/>
    <w:rsid w:val="00D12055"/>
    <w:pPr>
      <w:numPr>
        <w:numId w:val="7"/>
      </w:numPr>
      <w:contextualSpacing/>
    </w:pPr>
  </w:style>
  <w:style w:type="paragraph" w:styleId="ListNumber3">
    <w:name w:val="List Number 3"/>
    <w:basedOn w:val="Normal"/>
    <w:rsid w:val="00D12055"/>
    <w:pPr>
      <w:numPr>
        <w:numId w:val="8"/>
      </w:numPr>
      <w:contextualSpacing/>
    </w:pPr>
  </w:style>
  <w:style w:type="paragraph" w:styleId="ListNumber4">
    <w:name w:val="List Number 4"/>
    <w:basedOn w:val="Normal"/>
    <w:rsid w:val="00D12055"/>
    <w:pPr>
      <w:numPr>
        <w:numId w:val="9"/>
      </w:numPr>
      <w:contextualSpacing/>
    </w:pPr>
  </w:style>
  <w:style w:type="paragraph" w:styleId="ListNumber5">
    <w:name w:val="List Number 5"/>
    <w:basedOn w:val="Normal"/>
    <w:rsid w:val="00D12055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DC55A3"/>
    <w:pPr>
      <w:tabs>
        <w:tab w:val="num" w:pos="720"/>
      </w:tabs>
      <w:ind w:left="641" w:hanging="357"/>
      <w:contextualSpacing/>
    </w:pPr>
    <w:rPr>
      <w:rFonts w:asciiTheme="minorHAnsi" w:hAnsiTheme="minorHAnsi"/>
    </w:rPr>
  </w:style>
  <w:style w:type="paragraph" w:styleId="MacroText">
    <w:name w:val="macro"/>
    <w:link w:val="MacroTextChar"/>
    <w:rsid w:val="00D1205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D12055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D1205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2055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DC55A3"/>
    <w:pPr>
      <w:spacing w:after="0"/>
    </w:pPr>
    <w:rPr>
      <w:rFonts w:asciiTheme="minorHAnsi" w:hAnsiTheme="minorHAnsi"/>
      <w:sz w:val="20"/>
    </w:rPr>
  </w:style>
  <w:style w:type="paragraph" w:styleId="NormalWeb">
    <w:name w:val="Normal (Web)"/>
    <w:basedOn w:val="Normal"/>
    <w:rsid w:val="00D12055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rsid w:val="00D12055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D12055"/>
  </w:style>
  <w:style w:type="character" w:customStyle="1" w:styleId="NoteHeadingChar">
    <w:name w:val="Note Heading Char"/>
    <w:basedOn w:val="DefaultParagraphFont"/>
    <w:link w:val="NoteHeading"/>
    <w:rsid w:val="00D12055"/>
    <w:rPr>
      <w:rFonts w:ascii="Arial" w:hAnsi="Arial"/>
      <w:sz w:val="22"/>
      <w:lang w:eastAsia="en-US"/>
    </w:rPr>
  </w:style>
  <w:style w:type="paragraph" w:styleId="PlainText">
    <w:name w:val="Plain Text"/>
    <w:basedOn w:val="Normal"/>
    <w:link w:val="PlainTextChar"/>
    <w:rsid w:val="00D1205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D12055"/>
    <w:rPr>
      <w:rFonts w:ascii="Consolas" w:hAnsi="Consolas"/>
      <w:sz w:val="21"/>
      <w:szCs w:val="21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C55A3"/>
    <w:rPr>
      <w:rFonts w:asciiTheme="minorHAnsi" w:hAnsiTheme="minorHAnsi"/>
      <w:i/>
      <w:iCs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DC55A3"/>
    <w:rPr>
      <w:i/>
      <w:iCs/>
      <w:sz w:val="20"/>
      <w:szCs w:val="20"/>
    </w:rPr>
  </w:style>
  <w:style w:type="paragraph" w:styleId="Salutation">
    <w:name w:val="Salutation"/>
    <w:basedOn w:val="Normal"/>
    <w:next w:val="Normal"/>
    <w:link w:val="SalutationChar"/>
    <w:rsid w:val="00D12055"/>
  </w:style>
  <w:style w:type="character" w:customStyle="1" w:styleId="SalutationChar">
    <w:name w:val="Salutation Char"/>
    <w:basedOn w:val="DefaultParagraphFont"/>
    <w:link w:val="Salutation"/>
    <w:rsid w:val="00D12055"/>
    <w:rPr>
      <w:rFonts w:ascii="Arial" w:hAnsi="Arial"/>
      <w:sz w:val="22"/>
      <w:lang w:eastAsia="en-US"/>
    </w:rPr>
  </w:style>
  <w:style w:type="paragraph" w:styleId="Signature">
    <w:name w:val="Signature"/>
    <w:basedOn w:val="Normal"/>
    <w:link w:val="SignatureChar"/>
    <w:rsid w:val="00D12055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D12055"/>
    <w:rPr>
      <w:rFonts w:ascii="Arial" w:hAnsi="Arial"/>
      <w:sz w:val="2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55A3"/>
    <w:pPr>
      <w:spacing w:after="1000"/>
    </w:pPr>
    <w:rPr>
      <w:rFonts w:asciiTheme="minorHAnsi" w:hAnsiTheme="minorHAnsi"/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55A3"/>
    <w:rPr>
      <w:caps/>
      <w:color w:val="595959" w:themeColor="text1" w:themeTint="A6"/>
      <w:spacing w:val="10"/>
      <w:sz w:val="24"/>
      <w:szCs w:val="24"/>
    </w:rPr>
  </w:style>
  <w:style w:type="paragraph" w:styleId="TableofAuthorities">
    <w:name w:val="table of authorities"/>
    <w:basedOn w:val="Normal"/>
    <w:next w:val="Normal"/>
    <w:rsid w:val="00D12055"/>
    <w:pPr>
      <w:ind w:left="220" w:hanging="220"/>
    </w:pPr>
  </w:style>
  <w:style w:type="paragraph" w:styleId="TableofFigures">
    <w:name w:val="table of figures"/>
    <w:basedOn w:val="Normal"/>
    <w:next w:val="Normal"/>
    <w:rsid w:val="00D12055"/>
  </w:style>
  <w:style w:type="paragraph" w:styleId="Title">
    <w:name w:val="Title"/>
    <w:basedOn w:val="Normal"/>
    <w:next w:val="Normal"/>
    <w:link w:val="TitleChar"/>
    <w:uiPriority w:val="10"/>
    <w:qFormat/>
    <w:rsid w:val="00DC55A3"/>
    <w:pPr>
      <w:spacing w:before="720"/>
    </w:pPr>
    <w:rPr>
      <w:rFonts w:asciiTheme="minorHAnsi" w:hAnsiTheme="minorHAnsi"/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55A3"/>
    <w:rPr>
      <w:caps/>
      <w:color w:val="4F81BD" w:themeColor="accent1"/>
      <w:spacing w:val="10"/>
      <w:kern w:val="28"/>
      <w:sz w:val="52"/>
      <w:szCs w:val="52"/>
    </w:rPr>
  </w:style>
  <w:style w:type="paragraph" w:styleId="TOAHeading">
    <w:name w:val="toa heading"/>
    <w:basedOn w:val="Normal"/>
    <w:next w:val="Normal"/>
    <w:rsid w:val="00D1205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rsid w:val="00D12055"/>
    <w:pPr>
      <w:spacing w:after="100"/>
    </w:pPr>
  </w:style>
  <w:style w:type="paragraph" w:styleId="TOC2">
    <w:name w:val="toc 2"/>
    <w:basedOn w:val="Normal"/>
    <w:next w:val="Normal"/>
    <w:autoRedefine/>
    <w:rsid w:val="00D12055"/>
    <w:pPr>
      <w:spacing w:after="100"/>
      <w:ind w:left="220"/>
    </w:pPr>
  </w:style>
  <w:style w:type="paragraph" w:styleId="TOC3">
    <w:name w:val="toc 3"/>
    <w:basedOn w:val="Normal"/>
    <w:next w:val="Normal"/>
    <w:autoRedefine/>
    <w:rsid w:val="00D12055"/>
    <w:pPr>
      <w:spacing w:after="100"/>
      <w:ind w:left="440"/>
    </w:pPr>
  </w:style>
  <w:style w:type="paragraph" w:styleId="TOC4">
    <w:name w:val="toc 4"/>
    <w:basedOn w:val="Normal"/>
    <w:next w:val="Normal"/>
    <w:autoRedefine/>
    <w:rsid w:val="00D12055"/>
    <w:pPr>
      <w:spacing w:after="100"/>
      <w:ind w:left="660"/>
    </w:pPr>
  </w:style>
  <w:style w:type="paragraph" w:styleId="TOC5">
    <w:name w:val="toc 5"/>
    <w:basedOn w:val="Normal"/>
    <w:next w:val="Normal"/>
    <w:autoRedefine/>
    <w:rsid w:val="00D12055"/>
    <w:pPr>
      <w:spacing w:after="100"/>
      <w:ind w:left="880"/>
    </w:pPr>
  </w:style>
  <w:style w:type="paragraph" w:styleId="TOC6">
    <w:name w:val="toc 6"/>
    <w:basedOn w:val="Normal"/>
    <w:next w:val="Normal"/>
    <w:autoRedefine/>
    <w:rsid w:val="00D12055"/>
    <w:pPr>
      <w:spacing w:after="100"/>
      <w:ind w:left="1100"/>
    </w:pPr>
  </w:style>
  <w:style w:type="paragraph" w:styleId="TOC7">
    <w:name w:val="toc 7"/>
    <w:basedOn w:val="Normal"/>
    <w:next w:val="Normal"/>
    <w:autoRedefine/>
    <w:rsid w:val="00D12055"/>
    <w:pPr>
      <w:spacing w:after="100"/>
      <w:ind w:left="1320"/>
    </w:pPr>
  </w:style>
  <w:style w:type="paragraph" w:styleId="TOC8">
    <w:name w:val="toc 8"/>
    <w:basedOn w:val="Normal"/>
    <w:next w:val="Normal"/>
    <w:autoRedefine/>
    <w:rsid w:val="00D12055"/>
    <w:pPr>
      <w:spacing w:after="100"/>
      <w:ind w:left="1540"/>
    </w:pPr>
  </w:style>
  <w:style w:type="paragraph" w:styleId="TOC9">
    <w:name w:val="toc 9"/>
    <w:basedOn w:val="Normal"/>
    <w:next w:val="Normal"/>
    <w:autoRedefine/>
    <w:rsid w:val="00D1205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55A3"/>
    <w:pPr>
      <w:outlineLvl w:val="9"/>
    </w:pPr>
  </w:style>
  <w:style w:type="paragraph" w:customStyle="1" w:styleId="LCS2012">
    <w:name w:val="LCS 2012"/>
    <w:basedOn w:val="Normal"/>
    <w:link w:val="LCS2012Char"/>
    <w:qFormat/>
    <w:locked/>
    <w:rsid w:val="00DC55A3"/>
    <w:pPr>
      <w:ind w:left="-709"/>
    </w:pPr>
    <w:rPr>
      <w:rFonts w:asciiTheme="minorHAnsi" w:hAnsiTheme="minorHAnsi"/>
      <w:sz w:val="20"/>
    </w:rPr>
  </w:style>
  <w:style w:type="character" w:customStyle="1" w:styleId="LCS2012Char">
    <w:name w:val="LCS 2012 Char"/>
    <w:basedOn w:val="DefaultParagraphFont"/>
    <w:link w:val="LCS2012"/>
    <w:rsid w:val="00DC55A3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C55A3"/>
    <w:rPr>
      <w:b/>
      <w:caps/>
      <w:spacing w:val="15"/>
      <w:shd w:val="clear" w:color="auto" w:fill="DBE5F1" w:themeFill="accent1" w:themeFillTint="33"/>
    </w:rPr>
  </w:style>
  <w:style w:type="character" w:styleId="Strong">
    <w:name w:val="Strong"/>
    <w:uiPriority w:val="22"/>
    <w:qFormat/>
    <w:rsid w:val="00DC55A3"/>
    <w:rPr>
      <w:b/>
      <w:bCs/>
    </w:rPr>
  </w:style>
  <w:style w:type="character" w:styleId="Emphasis">
    <w:name w:val="Emphasis"/>
    <w:uiPriority w:val="20"/>
    <w:qFormat/>
    <w:rsid w:val="00DC55A3"/>
    <w:rPr>
      <w:caps/>
      <w:color w:val="243F60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DC55A3"/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55A3"/>
    <w:rPr>
      <w:szCs w:val="20"/>
    </w:rPr>
  </w:style>
  <w:style w:type="character" w:styleId="SubtleEmphasis">
    <w:name w:val="Subtle Emphasis"/>
    <w:uiPriority w:val="19"/>
    <w:qFormat/>
    <w:rsid w:val="00DC55A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DC55A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DC55A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DC55A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DC55A3"/>
    <w:rPr>
      <w:b/>
      <w:bCs/>
      <w:i/>
      <w:iCs/>
      <w:spacing w:val="9"/>
    </w:rPr>
  </w:style>
  <w:style w:type="character" w:customStyle="1" w:styleId="HeaderChar">
    <w:name w:val="Header Char"/>
    <w:basedOn w:val="DefaultParagraphFont"/>
    <w:link w:val="Header"/>
    <w:uiPriority w:val="99"/>
    <w:rsid w:val="00DC55A3"/>
    <w:rPr>
      <w:rFonts w:ascii="Calibri Light" w:hAnsi="Calibri Light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15DDB"/>
    <w:rPr>
      <w:rFonts w:ascii="Calibri Light" w:hAnsi="Calibri Light"/>
      <w:szCs w:val="20"/>
    </w:rPr>
  </w:style>
  <w:style w:type="character" w:styleId="PlaceholderText">
    <w:name w:val="Placeholder Text"/>
    <w:basedOn w:val="DefaultParagraphFont"/>
    <w:uiPriority w:val="99"/>
    <w:semiHidden/>
    <w:rsid w:val="00E15DD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mewood@leancompetency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CA69DC3784016B08C2E993505A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1A494-2CAA-4BDB-92B9-FAB621EF7CF6}"/>
      </w:docPartPr>
      <w:docPartBody>
        <w:p w:rsidR="00000000" w:rsidRDefault="00D0740C" w:rsidP="00D0740C">
          <w:pPr>
            <w:pStyle w:val="42BCA69DC3784016B08C2E993505AD2E1"/>
          </w:pPr>
          <w:r w:rsidRPr="00024F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43205A94784A1DB52C2EA3FF3B2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90862-7069-41F8-A032-3A964B45AF5F}"/>
      </w:docPartPr>
      <w:docPartBody>
        <w:p w:rsidR="00000000" w:rsidRDefault="00D0740C" w:rsidP="00D0740C">
          <w:pPr>
            <w:pStyle w:val="2243205A94784A1DB52C2EA3FF3B27F81"/>
          </w:pPr>
          <w:r w:rsidRPr="00024FB8">
            <w:rPr>
              <w:rStyle w:val="PlaceholderText"/>
            </w:rPr>
            <w:t>Click or tap to enter a date.</w:t>
          </w:r>
        </w:p>
      </w:docPartBody>
    </w:docPart>
    <w:docPart>
      <w:docPartPr>
        <w:name w:val="81A178A2A3694ABBB30792D8803BB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10D60-B003-4D5E-A06C-8C84D6201DBF}"/>
      </w:docPartPr>
      <w:docPartBody>
        <w:p w:rsidR="00000000" w:rsidRDefault="00D0740C" w:rsidP="00D0740C">
          <w:pPr>
            <w:pStyle w:val="81A178A2A3694ABBB30792D8803BBD14"/>
          </w:pPr>
          <w:r w:rsidRPr="00024F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800FE31FA4D7EB1E2295EC76A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8974F-799F-4C2E-9262-81C9CF6D1205}"/>
      </w:docPartPr>
      <w:docPartBody>
        <w:p w:rsidR="00000000" w:rsidRDefault="00D0740C" w:rsidP="00D0740C">
          <w:pPr>
            <w:pStyle w:val="8A1800FE31FA4D7EB1E2295EC76A2D1A"/>
          </w:pPr>
          <w:r w:rsidRPr="00024F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F22F9060994A428D772FD16587F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36A3A-405F-41BD-8907-829F8DD7B98F}"/>
      </w:docPartPr>
      <w:docPartBody>
        <w:p w:rsidR="00000000" w:rsidRDefault="00D0740C" w:rsidP="00D0740C">
          <w:pPr>
            <w:pStyle w:val="2EF22F9060994A428D772FD16587F006"/>
          </w:pPr>
          <w:r w:rsidRPr="00024FB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40C"/>
    <w:rsid w:val="0051432E"/>
    <w:rsid w:val="00D0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740C"/>
    <w:rPr>
      <w:color w:val="808080"/>
    </w:rPr>
  </w:style>
  <w:style w:type="paragraph" w:customStyle="1" w:styleId="C232946C2AA2477B9AB84F612D5393FD">
    <w:name w:val="C232946C2AA2477B9AB84F612D5393FD"/>
    <w:rsid w:val="00D0740C"/>
  </w:style>
  <w:style w:type="paragraph" w:customStyle="1" w:styleId="65692F0DCE8D48E2B4099BE7B3D960A5">
    <w:name w:val="65692F0DCE8D48E2B4099BE7B3D960A5"/>
    <w:rsid w:val="00D0740C"/>
  </w:style>
  <w:style w:type="paragraph" w:customStyle="1" w:styleId="42BCA69DC3784016B08C2E993505AD2E">
    <w:name w:val="42BCA69DC3784016B08C2E993505AD2E"/>
    <w:rsid w:val="00D0740C"/>
  </w:style>
  <w:style w:type="paragraph" w:customStyle="1" w:styleId="2243205A94784A1DB52C2EA3FF3B27F8">
    <w:name w:val="2243205A94784A1DB52C2EA3FF3B27F8"/>
    <w:rsid w:val="00D0740C"/>
  </w:style>
  <w:style w:type="paragraph" w:customStyle="1" w:styleId="42BCA69DC3784016B08C2E993505AD2E1">
    <w:name w:val="42BCA69DC3784016B08C2E993505AD2E1"/>
    <w:rsid w:val="00D0740C"/>
    <w:pPr>
      <w:spacing w:after="120" w:line="240" w:lineRule="auto"/>
    </w:pPr>
    <w:rPr>
      <w:rFonts w:ascii="Calibri Light" w:hAnsi="Calibri Light"/>
      <w:szCs w:val="20"/>
    </w:rPr>
  </w:style>
  <w:style w:type="paragraph" w:customStyle="1" w:styleId="2243205A94784A1DB52C2EA3FF3B27F81">
    <w:name w:val="2243205A94784A1DB52C2EA3FF3B27F81"/>
    <w:rsid w:val="00D0740C"/>
    <w:pPr>
      <w:spacing w:after="120" w:line="240" w:lineRule="auto"/>
    </w:pPr>
    <w:rPr>
      <w:rFonts w:ascii="Calibri Light" w:hAnsi="Calibri Light"/>
      <w:szCs w:val="20"/>
    </w:rPr>
  </w:style>
  <w:style w:type="paragraph" w:customStyle="1" w:styleId="81A178A2A3694ABBB30792D8803BBD14">
    <w:name w:val="81A178A2A3694ABBB30792D8803BBD14"/>
    <w:rsid w:val="00D0740C"/>
    <w:pPr>
      <w:spacing w:after="120" w:line="240" w:lineRule="auto"/>
    </w:pPr>
    <w:rPr>
      <w:rFonts w:ascii="Calibri Light" w:hAnsi="Calibri Light"/>
      <w:szCs w:val="20"/>
    </w:rPr>
  </w:style>
  <w:style w:type="paragraph" w:customStyle="1" w:styleId="8A1800FE31FA4D7EB1E2295EC76A2D1A">
    <w:name w:val="8A1800FE31FA4D7EB1E2295EC76A2D1A"/>
    <w:rsid w:val="00D0740C"/>
    <w:pPr>
      <w:spacing w:after="120" w:line="240" w:lineRule="auto"/>
    </w:pPr>
    <w:rPr>
      <w:rFonts w:ascii="Calibri Light" w:hAnsi="Calibri Light"/>
      <w:szCs w:val="20"/>
    </w:rPr>
  </w:style>
  <w:style w:type="paragraph" w:customStyle="1" w:styleId="2EF22F9060994A428D772FD16587F006">
    <w:name w:val="2EF22F9060994A428D772FD16587F006"/>
    <w:rsid w:val="00D0740C"/>
    <w:pPr>
      <w:spacing w:after="120" w:line="240" w:lineRule="auto"/>
    </w:pPr>
    <w:rPr>
      <w:rFonts w:ascii="Calibri Light" w:hAnsi="Calibri Light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E9397-1178-4FB0-9806-986739AE2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</vt:lpstr>
    </vt:vector>
  </TitlesOfParts>
  <Company>Cardiff University</Company>
  <LinksUpToDate>false</LinksUpToDate>
  <CharactersWithSpaces>553</CharactersWithSpaces>
  <SharedDoc>false</SharedDoc>
  <HLinks>
    <vt:vector size="6" baseType="variant">
      <vt:variant>
        <vt:i4>5898289</vt:i4>
      </vt:variant>
      <vt:variant>
        <vt:i4>24</vt:i4>
      </vt:variant>
      <vt:variant>
        <vt:i4>0</vt:i4>
      </vt:variant>
      <vt:variant>
        <vt:i4>5</vt:i4>
      </vt:variant>
      <vt:variant>
        <vt:lpwstr>mailto:ballamm@cardiff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subject>eLean programme (UniSA)</dc:subject>
  <dc:creator>Simon Elias</dc:creator>
  <cp:lastModifiedBy>Simon Elias</cp:lastModifiedBy>
  <cp:revision>6</cp:revision>
  <cp:lastPrinted>2009-06-24T13:32:00Z</cp:lastPrinted>
  <dcterms:created xsi:type="dcterms:W3CDTF">2017-09-29T07:29:00Z</dcterms:created>
  <dcterms:modified xsi:type="dcterms:W3CDTF">2017-09-29T07:48:00Z</dcterms:modified>
</cp:coreProperties>
</file>